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446BB" w14:textId="42A2347E" w:rsidR="00A31687" w:rsidRDefault="00A02DDE" w:rsidP="00CB2ECA">
      <w:pPr>
        <w:sectPr w:rsidR="00A31687" w:rsidSect="00A02DDE">
          <w:headerReference w:type="default" r:id="rId11"/>
          <w:footerReference w:type="default" r:id="rId12"/>
          <w:footerReference w:type="first" r:id="rId13"/>
          <w:pgSz w:w="12240" w:h="15840"/>
          <w:pgMar w:top="-1710" w:right="1440" w:bottom="1620" w:left="1440" w:header="720" w:footer="0" w:gutter="0"/>
          <w:cols w:space="720"/>
          <w:titlePg/>
          <w:docGrid w:linePitch="360"/>
        </w:sectPr>
      </w:pPr>
      <w:r w:rsidRPr="00866966">
        <w:rPr>
          <w:noProof/>
        </w:rPr>
        <mc:AlternateContent>
          <mc:Choice Requires="wps">
            <w:drawing>
              <wp:anchor distT="0" distB="0" distL="114300" distR="114300" simplePos="0" relativeHeight="251658240" behindDoc="0" locked="0" layoutInCell="1" allowOverlap="1" wp14:anchorId="2F66F925" wp14:editId="7248A0C4">
                <wp:simplePos x="0" y="0"/>
                <wp:positionH relativeFrom="column">
                  <wp:posOffset>-920750</wp:posOffset>
                </wp:positionH>
                <wp:positionV relativeFrom="paragraph">
                  <wp:posOffset>-1073150</wp:posOffset>
                </wp:positionV>
                <wp:extent cx="7772400" cy="1384300"/>
                <wp:effectExtent l="0" t="0" r="0" b="6350"/>
                <wp:wrapNone/>
                <wp:docPr id="6" name="Rectangl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84300"/>
                        </a:xfrm>
                        <a:prstGeom prst="rect">
                          <a:avLst/>
                        </a:prstGeom>
                        <a:solidFill>
                          <a:srgbClr val="002D5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18C715" w14:textId="13773320" w:rsidR="00BF3496" w:rsidRPr="00BF3496" w:rsidRDefault="007F2B7A" w:rsidP="00793C9D">
                            <w:pPr>
                              <w:pStyle w:val="Heading1"/>
                            </w:pPr>
                            <w:r w:rsidRPr="007F2B7A">
                              <w:t>Case Manager Steps to Take Before Marking Alerts as Complet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F66F925" id="Rectangle 6" o:spid="_x0000_s1026" alt="&quot;&quot;" style="position:absolute;margin-left:-72.5pt;margin-top:-84.5pt;width:612pt;height:10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" fillcolor="#002d5d" stroked="f">
                <v:textbox>
                  <w:txbxContent>
                    <w:p w14:paraId="6418C715" w14:textId="13773320" w:rsidR="00BF3496" w:rsidRPr="00BF3496" w:rsidRDefault="007F2B7A" w:rsidP="00793C9D">
                      <w:pPr>
                        <w:pStyle w:val="Heading1"/>
                      </w:pPr>
                      <w:r w:rsidRPr="007F2B7A">
                        <w:t>Case Manager Steps to Take Before Marking Alerts as Complete</w:t>
                      </w:r>
                    </w:p>
                  </w:txbxContent>
                </v:textbox>
              </v:rect>
            </w:pict>
          </mc:Fallback>
        </mc:AlternateContent>
      </w:r>
      <w:r w:rsidRPr="006D1633">
        <w:rPr>
          <w:noProof/>
        </w:rPr>
        <mc:AlternateContent>
          <mc:Choice Requires="wpg">
            <w:drawing>
              <wp:anchor distT="0" distB="0" distL="114300" distR="114300" simplePos="0" relativeHeight="251658241" behindDoc="0" locked="0" layoutInCell="1" allowOverlap="1" wp14:anchorId="2CAA196A" wp14:editId="6AAF249E">
                <wp:simplePos x="0" y="0"/>
                <wp:positionH relativeFrom="column">
                  <wp:posOffset>-1117600</wp:posOffset>
                </wp:positionH>
                <wp:positionV relativeFrom="paragraph">
                  <wp:posOffset>244475</wp:posOffset>
                </wp:positionV>
                <wp:extent cx="8235315" cy="95250"/>
                <wp:effectExtent l="0" t="0" r="0" b="0"/>
                <wp:wrapNone/>
                <wp:docPr id="14" name="Group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235315" cy="95250"/>
                          <a:chOff x="0" y="0"/>
                          <a:chExt cx="7117715" cy="95250"/>
                        </a:xfrm>
                      </wpg:grpSpPr>
                      <wps:wsp>
                        <wps:cNvPr id="2" name="Rectangle 15">
                          <a:extLst>
                            <a:ext uri="{C183D7F6-B498-43B3-948B-1728B52AA6E4}">
                              <adec:decorative xmlns:adec="http://schemas.microsoft.com/office/drawing/2017/decorative" val="1"/>
                            </a:ext>
                          </a:extLst>
                        </wps:cNvPr>
                        <wps:cNvSpPr>
                          <a:spLocks noChangeArrowheads="1"/>
                        </wps:cNvSpPr>
                        <wps:spPr bwMode="auto">
                          <a:xfrm>
                            <a:off x="0" y="0"/>
                            <a:ext cx="7117715" cy="95250"/>
                          </a:xfrm>
                          <a:prstGeom prst="rect">
                            <a:avLst/>
                          </a:prstGeom>
                          <a:solidFill>
                            <a:srgbClr val="007CBA"/>
                          </a:solidFill>
                          <a:ln w="9525">
                            <a:noFill/>
                            <a:miter lim="800000"/>
                            <a:headEnd/>
                            <a:tailEnd/>
                          </a:ln>
                        </wps:spPr>
                        <wps:txbx>
                          <w:txbxContent>
                            <w:p w14:paraId="58A98313" w14:textId="77777777" w:rsidR="00866966" w:rsidRDefault="00866966" w:rsidP="00793C9D"/>
                          </w:txbxContent>
                        </wps:txbx>
                        <wps:bodyPr rot="0" vert="horz" wrap="square" lIns="91440" tIns="45720" rIns="91440" bIns="45720" anchor="t" anchorCtr="0" upright="1">
                          <a:noAutofit/>
                        </wps:bodyPr>
                      </wps:wsp>
                      <wpg:grpSp>
                        <wpg:cNvPr id="3" name="Group 21">
                          <a:extLst>
                            <a:ext uri="{C183D7F6-B498-43B3-948B-1728B52AA6E4}">
                              <adec:decorative xmlns:adec="http://schemas.microsoft.com/office/drawing/2017/decorative" val="1"/>
                            </a:ext>
                          </a:extLst>
                        </wpg:cNvPr>
                        <wpg:cNvGrpSpPr>
                          <a:grpSpLocks/>
                        </wpg:cNvGrpSpPr>
                        <wpg:grpSpPr bwMode="auto">
                          <a:xfrm>
                            <a:off x="5291750" y="0"/>
                            <a:ext cx="1360170" cy="95250"/>
                            <a:chOff x="4330" y="5520"/>
                            <a:chExt cx="2142" cy="144"/>
                          </a:xfrm>
                        </wpg:grpSpPr>
                        <wps:wsp>
                          <wps:cNvPr id="4" name="AutoShape 19"/>
                          <wps:cNvSpPr>
                            <a:spLocks noChangeArrowheads="1"/>
                          </wps:cNvSpPr>
                          <wps:spPr bwMode="auto">
                            <a:xfrm>
                              <a:off x="4330" y="5520"/>
                              <a:ext cx="1152" cy="144"/>
                            </a:xfrm>
                            <a:prstGeom prst="parallelogram">
                              <a:avLst>
                                <a:gd name="adj" fmla="val 103815"/>
                              </a:avLst>
                            </a:prstGeom>
                            <a:solidFill>
                              <a:srgbClr val="D7252F"/>
                            </a:solidFill>
                            <a:ln w="9525">
                              <a:noFill/>
                              <a:miter lim="800000"/>
                              <a:headEnd/>
                              <a:tailEnd/>
                            </a:ln>
                          </wps:spPr>
                          <wps:bodyPr rot="0" vert="horz" wrap="square" lIns="91440" tIns="45720" rIns="91440" bIns="45720" anchor="t" anchorCtr="0" upright="1">
                            <a:noAutofit/>
                          </wps:bodyPr>
                        </wps:wsp>
                        <wps:wsp>
                          <wps:cNvPr id="5" name="AutoShape 20"/>
                          <wps:cNvSpPr>
                            <a:spLocks noChangeArrowheads="1"/>
                          </wps:cNvSpPr>
                          <wps:spPr bwMode="auto">
                            <a:xfrm>
                              <a:off x="5320" y="5520"/>
                              <a:ext cx="1152" cy="144"/>
                            </a:xfrm>
                            <a:prstGeom prst="parallelogram">
                              <a:avLst>
                                <a:gd name="adj" fmla="val 103815"/>
                              </a:avLst>
                            </a:prstGeom>
                            <a:solidFill>
                              <a:srgbClr val="71A850"/>
                            </a:solidFill>
                            <a:ln w="9525">
                              <a:no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anchor>
            </w:drawing>
          </mc:Choice>
          <mc:Fallback xmlns:w16du="http://schemas.microsoft.com/office/word/2023/wordml/word16du">
            <w:pict>
              <v:group w14:anchorId="2CAA196A" id="Group 14" o:spid="_x0000_s1027" alt="&quot;&quot;" style="position:absolute;margin-left:-88pt;margin-top:19.25pt;width:648.45pt;height:7.5pt;z-index:251658241;mso-width-relative:margin" coordsize="71177,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">
                <v:rect id="Rectangle 15" o:spid="_x0000_s1028" alt="&quot;&quot;" style="position:absolute;width:71177;height: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" fillcolor="#007cba" stroked="f">
                  <v:textbox>
                    <w:txbxContent>
                      <w:p w14:paraId="58A98313" w14:textId="77777777" w:rsidR="00866966" w:rsidRDefault="00866966" w:rsidP="00793C9D"/>
                    </w:txbxContent>
                  </v:textbox>
                </v:rect>
                <v:group id="Group 21" o:spid="_x0000_s1029" alt="&quot;&quot;" style="position:absolute;left:52917;width:13602;height:952" coordorigin="4330,5520" coordsize="214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9" o:spid="_x0000_s1030" type="#_x0000_t7" style="position:absolute;left:4330;top:5520;width:115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" adj="2803" fillcolor="#d7252f" stroked="f"/>
                  <v:shape id="AutoShape 20" o:spid="_x0000_s1031" type="#_x0000_t7" style="position:absolute;left:5320;top:5520;width:115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" adj="2803" fillcolor="#71a850" stroked="f"/>
                </v:group>
              </v:group>
            </w:pict>
          </mc:Fallback>
        </mc:AlternateContent>
      </w:r>
    </w:p>
    <w:p w14:paraId="14581EDE" w14:textId="4D93166A" w:rsidR="0060589C" w:rsidRPr="0060589C" w:rsidRDefault="0060589C" w:rsidP="00F12A86">
      <w:pPr>
        <w:rPr>
          <w:b/>
        </w:rPr>
      </w:pPr>
      <w:r w:rsidRPr="0060589C">
        <w:t>Before completing any of the steps below, hover over the alert icon in ONE to see the tooltip with more information about the alert. This information includes the effective date of the change that triggered the case alert. This date is helpful when reviewing the case for more details about the alert. But be aware, these tooltips aren’t updated after the alert is generated. So, you need to look at the case to see current information and benefits.</w:t>
      </w:r>
      <w:r w:rsidR="00D71B56" w:rsidRPr="00D71B56">
        <w:rPr>
          <w:noProof/>
        </w:rPr>
        <w:t xml:space="preserve"> </w:t>
      </w:r>
      <w:r w:rsidR="00D71B56">
        <w:rPr>
          <w:noProof/>
        </w:rPr>
        <w:drawing>
          <wp:inline distT="0" distB="0" distL="0" distR="0" wp14:anchorId="7C7A296C" wp14:editId="43446E28">
            <wp:extent cx="3873699" cy="889046"/>
            <wp:effectExtent l="38100" t="38100" r="31750" b="44450"/>
            <wp:docPr id="1427985935" name="Picture 1427985935" descr="Tooltip showing a Missed Appointment alert. The tooltip says &quot;Missed Appointment - 1 Program, 12345609 Medical, 07/11/2023 : 04:30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85935" name="Picture 1427985935" descr="Tooltip showing a Missed Appointment alert. The tooltip says &quot;Missed Appointment - 1 Program, 12345609 Medical, 07/11/2023 : 04:30 PM."/>
                    <pic:cNvPicPr/>
                  </pic:nvPicPr>
                  <pic:blipFill>
                    <a:blip r:embed="rId14">
                      <a:extLst>
                        <a:ext uri="{28A0092B-C50C-407E-A947-70E740481C1C}">
                          <a14:useLocalDpi xmlns:a14="http://schemas.microsoft.com/office/drawing/2010/main" val="0"/>
                        </a:ext>
                      </a:extLst>
                    </a:blip>
                    <a:stretch>
                      <a:fillRect/>
                    </a:stretch>
                  </pic:blipFill>
                  <pic:spPr>
                    <a:xfrm>
                      <a:off x="0" y="0"/>
                      <a:ext cx="3873699" cy="889046"/>
                    </a:xfrm>
                    <a:prstGeom prst="rect">
                      <a:avLst/>
                    </a:prstGeom>
                    <a:ln w="38100">
                      <a:solidFill>
                        <a:schemeClr val="accent1"/>
                      </a:solidFill>
                    </a:ln>
                  </pic:spPr>
                </pic:pic>
              </a:graphicData>
            </a:graphic>
          </wp:inline>
        </w:drawing>
      </w:r>
    </w:p>
    <w:p w14:paraId="33A06248" w14:textId="77777777" w:rsidR="004B7A31" w:rsidRDefault="004B7A31" w:rsidP="00F12A86">
      <w:r>
        <w:t xml:space="preserve">Alerts are list below in the order they should be worked, from highest priority to lower priority. </w:t>
      </w:r>
    </w:p>
    <w:p w14:paraId="3234BDA4" w14:textId="281DA095" w:rsidR="00F12A86" w:rsidRPr="00CB5660" w:rsidRDefault="00F12A86" w:rsidP="00F12A86">
      <w:r w:rsidRPr="00E02E16">
        <w:rPr>
          <w:b/>
          <w:bCs/>
          <w:color w:val="FF0000"/>
        </w:rPr>
        <w:t>Important Reminder:</w:t>
      </w:r>
      <w:r w:rsidRPr="00E02E16">
        <w:rPr>
          <w:color w:val="FF0000"/>
        </w:rPr>
        <w:t xml:space="preserve"> </w:t>
      </w:r>
      <w:r>
        <w:t xml:space="preserve">Case Managers should check for alerts in ONE daily. </w:t>
      </w:r>
    </w:p>
    <w:p w14:paraId="7A79ABEF" w14:textId="77777777" w:rsidR="00B37833" w:rsidRPr="00EE6DC3" w:rsidRDefault="00B37833" w:rsidP="00793C9D">
      <w:pPr>
        <w:pStyle w:val="Heading2"/>
      </w:pPr>
      <w:r w:rsidRPr="00EE6DC3">
        <w:t>Benefit Denial/Termination</w:t>
      </w:r>
    </w:p>
    <w:p w14:paraId="28C5F439" w14:textId="77777777" w:rsidR="00B37833" w:rsidRDefault="00B37833" w:rsidP="00793C9D">
      <w:r w:rsidRPr="00F54ECA">
        <w:rPr>
          <w:noProof/>
        </w:rPr>
        <w:drawing>
          <wp:inline distT="0" distB="0" distL="0" distR="0" wp14:anchorId="4D37070C" wp14:editId="5316371E">
            <wp:extent cx="320040" cy="320040"/>
            <wp:effectExtent l="0" t="0" r="3810" b="3810"/>
            <wp:docPr id="289365591" name="Picture 289365591" descr="White exclamation point inside a solid blue circle. This icon is used in ONE to show Benefit Denial/Termination alerts.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65591" name="Picture 289365591" descr="White exclamation point inside a solid blue circle. This icon is used in ONE to show Benefit Denial/Termination alerts. ">
                      <a:extLst>
                        <a:ext uri="{C183D7F6-B498-43B3-948B-1728B52AA6E4}">
                          <adec:decorative xmlns:adec="http://schemas.microsoft.com/office/drawing/2017/decorative" val="0"/>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05285246" w14:textId="2BA5865F" w:rsidR="00F12A86" w:rsidRDefault="00F12A86" w:rsidP="00F12A86">
      <w:pPr>
        <w:rPr>
          <w:color w:val="000000"/>
        </w:rPr>
      </w:pPr>
      <w:r w:rsidRPr="00434EE6">
        <w:rPr>
          <w:color w:val="000000"/>
        </w:rPr>
        <w:t xml:space="preserve">See the </w:t>
      </w:r>
      <w:hyperlink r:id="rId16" w:history="1">
        <w:r w:rsidRPr="00434EE6">
          <w:rPr>
            <w:rStyle w:val="Hyperlink"/>
          </w:rPr>
          <w:t>Medical Denials and Terminations with Long-Term Services and Supports Report QRG</w:t>
        </w:r>
      </w:hyperlink>
      <w:r w:rsidRPr="00434EE6">
        <w:rPr>
          <w:color w:val="000000"/>
        </w:rPr>
        <w:t xml:space="preserve"> for more details on what to do based on the reason for the termination. </w:t>
      </w:r>
    </w:p>
    <w:p w14:paraId="52B9349E" w14:textId="19C34058" w:rsidR="00793C9D" w:rsidRPr="00793C9D" w:rsidRDefault="00793C9D" w:rsidP="00793C9D">
      <w:r w:rsidRPr="00793C9D">
        <w:t>If the Alert is for a Termination:</w:t>
      </w:r>
    </w:p>
    <w:p w14:paraId="4573BAF1" w14:textId="010DCDC4" w:rsidR="00434EE6" w:rsidRDefault="00434EE6" w:rsidP="00C01CC8">
      <w:pPr>
        <w:pStyle w:val="ListParagraph"/>
        <w:numPr>
          <w:ilvl w:val="0"/>
          <w:numId w:val="32"/>
        </w:numPr>
      </w:pPr>
      <w:r>
        <w:t>Use View Authorization History to see when the medical TOA is ending and why the case is closing</w:t>
      </w:r>
      <w:r w:rsidR="00726662">
        <w:t>.</w:t>
      </w:r>
    </w:p>
    <w:p w14:paraId="03D78DBD" w14:textId="77777777" w:rsidR="00434EE6" w:rsidRDefault="00434EE6" w:rsidP="00C01CC8">
      <w:pPr>
        <w:pStyle w:val="ListParagraph"/>
        <w:numPr>
          <w:ilvl w:val="0"/>
          <w:numId w:val="32"/>
        </w:numPr>
      </w:pPr>
      <w:r>
        <w:t>Call the individual to discuss the case and program requirements*(for example income/resources)</w:t>
      </w:r>
    </w:p>
    <w:p w14:paraId="7F654B7F" w14:textId="59462D0F" w:rsidR="00434EE6" w:rsidRPr="00F51B76" w:rsidRDefault="00434EE6" w:rsidP="00C01CC8">
      <w:pPr>
        <w:pStyle w:val="ListParagraph"/>
        <w:numPr>
          <w:ilvl w:val="0"/>
          <w:numId w:val="32"/>
        </w:numPr>
      </w:pPr>
      <w:r>
        <w:lastRenderedPageBreak/>
        <w:t xml:space="preserve">Coordinate the end date for the </w:t>
      </w:r>
      <w:r w:rsidRPr="0010162D">
        <w:t>service benefit</w:t>
      </w:r>
      <w:r>
        <w:t>/plan and s</w:t>
      </w:r>
      <w:r w:rsidRPr="0010162D">
        <w:t xml:space="preserve">end timely notice for </w:t>
      </w:r>
      <w:r>
        <w:t>the</w:t>
      </w:r>
      <w:r w:rsidRPr="0010162D">
        <w:t xml:space="preserve"> closure</w:t>
      </w:r>
      <w:r>
        <w:t xml:space="preserve">. See </w:t>
      </w:r>
      <w:hyperlink r:id="rId17" w:history="1">
        <w:r>
          <w:rPr>
            <w:rStyle w:val="Hyperlink"/>
          </w:rPr>
          <w:t>APD-AR-23-017</w:t>
        </w:r>
      </w:hyperlink>
      <w:r>
        <w:t xml:space="preserve"> for closure information and dates. </w:t>
      </w:r>
    </w:p>
    <w:p w14:paraId="6C0E3E0C" w14:textId="101D5BCC" w:rsidR="00434EE6" w:rsidRDefault="00434EE6" w:rsidP="00C01CC8">
      <w:pPr>
        <w:pStyle w:val="ListParagraph"/>
        <w:numPr>
          <w:ilvl w:val="0"/>
          <w:numId w:val="32"/>
        </w:numPr>
      </w:pPr>
      <w:r>
        <w:t>Evaluate or refer individual to other programs as appropriate (for example OPI</w:t>
      </w:r>
      <w:r w:rsidR="003B5C92">
        <w:t>M</w:t>
      </w:r>
      <w:r>
        <w:t xml:space="preserve"> or ADRC)</w:t>
      </w:r>
    </w:p>
    <w:p w14:paraId="796F3663" w14:textId="77777777" w:rsidR="00434EE6" w:rsidRDefault="00434EE6" w:rsidP="00C01CC8">
      <w:pPr>
        <w:pStyle w:val="ListParagraph"/>
        <w:numPr>
          <w:ilvl w:val="0"/>
          <w:numId w:val="32"/>
        </w:numPr>
      </w:pPr>
      <w:r>
        <w:t>Narrate</w:t>
      </w:r>
      <w:r w:rsidRPr="0010162D">
        <w:t xml:space="preserve"> in Oregon ACCESS</w:t>
      </w:r>
    </w:p>
    <w:p w14:paraId="4C471F9A" w14:textId="77777777" w:rsidR="00C01CC8" w:rsidRPr="00793C9D" w:rsidRDefault="00C01CC8" w:rsidP="00C01CC8">
      <w:r>
        <w:t>If the Alert is for a Denial:</w:t>
      </w:r>
    </w:p>
    <w:p w14:paraId="5F94429E" w14:textId="51A3F3A3" w:rsidR="00C01CC8" w:rsidRDefault="00C01CC8" w:rsidP="00C01CC8">
      <w:pPr>
        <w:pStyle w:val="ListParagraph"/>
        <w:numPr>
          <w:ilvl w:val="0"/>
          <w:numId w:val="31"/>
        </w:numPr>
      </w:pPr>
      <w:r>
        <w:t>Use View Authorization History to see why the case was denied.</w:t>
      </w:r>
    </w:p>
    <w:p w14:paraId="4D6E4F1A" w14:textId="625F340E" w:rsidR="00E932AA" w:rsidRDefault="00E932AA" w:rsidP="00C01CC8">
      <w:pPr>
        <w:pStyle w:val="ListParagraph"/>
        <w:numPr>
          <w:ilvl w:val="0"/>
          <w:numId w:val="31"/>
        </w:numPr>
      </w:pPr>
      <w:r>
        <w:t xml:space="preserve">Make sure the individual doesn’t have any service benefits authorized. </w:t>
      </w:r>
    </w:p>
    <w:p w14:paraId="55CC81E9" w14:textId="77777777" w:rsidR="00C01CC8" w:rsidRDefault="00C01CC8" w:rsidP="00C01CC8">
      <w:pPr>
        <w:pStyle w:val="ListParagraph"/>
        <w:numPr>
          <w:ilvl w:val="0"/>
          <w:numId w:val="31"/>
        </w:numPr>
      </w:pPr>
      <w:r w:rsidRPr="003B5C92">
        <w:t>Evaluate or refer individual to other programs as appropriate (for example OPI</w:t>
      </w:r>
      <w:r>
        <w:t xml:space="preserve">-M </w:t>
      </w:r>
      <w:r w:rsidRPr="003B5C92">
        <w:t>or ADRC)</w:t>
      </w:r>
    </w:p>
    <w:p w14:paraId="1E3AAE8D" w14:textId="1FC1CF10" w:rsidR="00C01CC8" w:rsidRPr="00C01CC8" w:rsidRDefault="00C01CC8" w:rsidP="00793C9D">
      <w:pPr>
        <w:pStyle w:val="ListParagraph"/>
        <w:numPr>
          <w:ilvl w:val="0"/>
          <w:numId w:val="31"/>
        </w:numPr>
      </w:pPr>
      <w:r>
        <w:t>Narrate</w:t>
      </w:r>
      <w:r w:rsidRPr="0010162D">
        <w:t xml:space="preserve"> in Oregon ACCESS</w:t>
      </w:r>
    </w:p>
    <w:p w14:paraId="46E108C1" w14:textId="62D25561" w:rsidR="00D5541F" w:rsidRDefault="00D5541F" w:rsidP="00793C9D">
      <w:pPr>
        <w:pStyle w:val="Heading2"/>
      </w:pPr>
      <w:r w:rsidRPr="00C34A6A">
        <w:t xml:space="preserve">Pending for Service Eligibility </w:t>
      </w:r>
      <w:r w:rsidR="00516186">
        <w:t>(for ongoing case)</w:t>
      </w:r>
    </w:p>
    <w:p w14:paraId="4219B200" w14:textId="77777777" w:rsidR="00D5541F" w:rsidRDefault="00D5541F" w:rsidP="00793C9D">
      <w:r w:rsidRPr="000B7298">
        <w:rPr>
          <w:noProof/>
        </w:rPr>
        <w:drawing>
          <wp:inline distT="0" distB="0" distL="0" distR="0" wp14:anchorId="6ECE7454" wp14:editId="01519B8D">
            <wp:extent cx="320040" cy="320040"/>
            <wp:effectExtent l="0" t="0" r="3810" b="3810"/>
            <wp:docPr id="10" name="Picture 10" descr="White outline of a flag inside a solid blue circle. This icon is used in ONE to show Pending for Service Eligibility alerts.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White outline of a flag inside a solid blue circle. This icon is used in ONE to show Pending for Service Eligibility alerts. ">
                      <a:extLst>
                        <a:ext uri="{C183D7F6-B498-43B3-948B-1728B52AA6E4}">
                          <adec:decorative xmlns:adec="http://schemas.microsoft.com/office/drawing/2017/decorative" val="0"/>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12276453" w14:textId="77777777" w:rsidR="00387C74" w:rsidRPr="00D226FC" w:rsidRDefault="00387C74" w:rsidP="00793C9D">
      <w:pPr>
        <w:pStyle w:val="Numberbulleted"/>
        <w:numPr>
          <w:ilvl w:val="0"/>
          <w:numId w:val="17"/>
        </w:numPr>
      </w:pPr>
      <w:r>
        <w:t>Review current service plan and ONE for medical eligibility</w:t>
      </w:r>
    </w:p>
    <w:p w14:paraId="0C406DAB" w14:textId="77777777" w:rsidR="00387C74" w:rsidRDefault="00387C74" w:rsidP="00793C9D">
      <w:pPr>
        <w:pStyle w:val="Numberbulleted"/>
        <w:numPr>
          <w:ilvl w:val="0"/>
          <w:numId w:val="17"/>
        </w:numPr>
      </w:pPr>
      <w:r>
        <w:t>Request service benefit extension if unable to complete CA/PS assessment before service benefit end date</w:t>
      </w:r>
      <w:r w:rsidRPr="00397967">
        <w:t xml:space="preserve"> </w:t>
      </w:r>
    </w:p>
    <w:p w14:paraId="1EBBDE5D" w14:textId="77777777" w:rsidR="00387C74" w:rsidRDefault="00387C74" w:rsidP="00793C9D">
      <w:pPr>
        <w:pStyle w:val="Numberbulleted"/>
        <w:numPr>
          <w:ilvl w:val="0"/>
          <w:numId w:val="17"/>
        </w:numPr>
      </w:pPr>
      <w:r>
        <w:t>Complete CA/PS assessment</w:t>
      </w:r>
    </w:p>
    <w:p w14:paraId="284E53D4" w14:textId="77777777" w:rsidR="00387C74" w:rsidRDefault="00387C74" w:rsidP="00793C9D">
      <w:pPr>
        <w:pStyle w:val="Numberbulleted"/>
        <w:numPr>
          <w:ilvl w:val="0"/>
          <w:numId w:val="17"/>
        </w:numPr>
      </w:pPr>
      <w:r>
        <w:t>Check ONE to make sure the medical and service TOAs are approved and authorized</w:t>
      </w:r>
    </w:p>
    <w:p w14:paraId="5FF2AEC6" w14:textId="77777777" w:rsidR="00387C74" w:rsidRDefault="00387C74" w:rsidP="00793C9D">
      <w:pPr>
        <w:pStyle w:val="Numberbulleted"/>
        <w:numPr>
          <w:ilvl w:val="0"/>
          <w:numId w:val="17"/>
        </w:numPr>
      </w:pPr>
      <w:r w:rsidRPr="003D0598">
        <w:t>Set up the service plan with the correct start date and authorize provider payment (512, 546N, POC</w:t>
      </w:r>
      <w:r>
        <w:t>)</w:t>
      </w:r>
    </w:p>
    <w:p w14:paraId="7C27DC0F" w14:textId="40F366D1" w:rsidR="00387C74" w:rsidRDefault="00387C74" w:rsidP="00793C9D">
      <w:pPr>
        <w:pStyle w:val="Numberbulleted"/>
        <w:numPr>
          <w:ilvl w:val="0"/>
          <w:numId w:val="17"/>
        </w:numPr>
      </w:pPr>
      <w:r>
        <w:t xml:space="preserve">Send SPAN as required – refer to </w:t>
      </w:r>
      <w:hyperlink r:id="rId19" w:history="1">
        <w:r w:rsidRPr="00F80A2F">
          <w:rPr>
            <w:rStyle w:val="Hyperlink"/>
          </w:rPr>
          <w:t>SPAN flowchart</w:t>
        </w:r>
      </w:hyperlink>
    </w:p>
    <w:p w14:paraId="20322E80" w14:textId="77777777" w:rsidR="00387C74" w:rsidRDefault="00387C74" w:rsidP="00793C9D">
      <w:pPr>
        <w:pStyle w:val="Numberbulleted"/>
        <w:rPr>
          <w:noProof/>
        </w:rPr>
      </w:pPr>
      <w:r>
        <w:rPr>
          <w:noProof/>
        </w:rPr>
        <w:t>Review and authorize Special Needs/Medical Related Payments (MRPs) as necessary</w:t>
      </w:r>
    </w:p>
    <w:p w14:paraId="402EB280" w14:textId="77777777" w:rsidR="00387C74" w:rsidRDefault="00387C74" w:rsidP="00793C9D">
      <w:pPr>
        <w:pStyle w:val="Numberbulleted"/>
      </w:pPr>
      <w:r>
        <w:rPr>
          <w:noProof/>
        </w:rPr>
        <w:t>Narrate</w:t>
      </w:r>
      <w:r>
        <w:t xml:space="preserve"> in Oregon ACCESS</w:t>
      </w:r>
    </w:p>
    <w:p w14:paraId="0B6935C5" w14:textId="77777777" w:rsidR="00E92D03" w:rsidRDefault="00E92D03" w:rsidP="00793C9D">
      <w:pPr>
        <w:pStyle w:val="Heading2"/>
      </w:pPr>
      <w:r w:rsidRPr="00F821F1">
        <w:lastRenderedPageBreak/>
        <w:t xml:space="preserve">Disqualifying Transfer Penalty </w:t>
      </w:r>
    </w:p>
    <w:p w14:paraId="5E408787" w14:textId="77777777" w:rsidR="00E92D03" w:rsidRPr="00185ED1" w:rsidRDefault="00E92D03" w:rsidP="00793C9D">
      <w:r>
        <w:rPr>
          <w:noProof/>
        </w:rPr>
        <w:drawing>
          <wp:inline distT="0" distB="0" distL="0" distR="0" wp14:anchorId="6C9C3263" wp14:editId="3F45F2D5">
            <wp:extent cx="274320" cy="274320"/>
            <wp:effectExtent l="0" t="0" r="0" b="0"/>
            <wp:docPr id="1662967561" name="Picture 1662967561" descr="Diagonal black line through a black outline of a circle.  This icon is used in ONE to show Disqualifying Transfer Penalty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967561" name="Picture 1662967561" descr="Diagonal black line through a black outline of a circle.  This icon is used in ONE to show Disqualifying Transfer Penalty alerts. "/>
                    <pic:cNvPicPr>
                      <a:picLocks noChangeAspect="1" noChangeArrowheads="1"/>
                    </pic:cNvPicPr>
                  </pic:nvPicPr>
                  <pic:blipFill>
                    <a:blip r:embed="rId20" r:link="rId21" cstate="print">
                      <a:alphaModFix/>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solidFill>
                      <a:schemeClr val="bg1"/>
                    </a:solidFill>
                    <a:ln>
                      <a:noFill/>
                    </a:ln>
                  </pic:spPr>
                </pic:pic>
              </a:graphicData>
            </a:graphic>
          </wp:inline>
        </w:drawing>
      </w:r>
    </w:p>
    <w:p w14:paraId="05DFAF40" w14:textId="77777777" w:rsidR="00BA0B20" w:rsidRDefault="00BA0B20" w:rsidP="00FF3124">
      <w:r>
        <w:t>If individual is a new applicant for long term care services:</w:t>
      </w:r>
    </w:p>
    <w:p w14:paraId="7152DCF9" w14:textId="77777777" w:rsidR="00BA0B20" w:rsidRDefault="00BA0B20" w:rsidP="00FF3124">
      <w:pPr>
        <w:pStyle w:val="ListParagraph"/>
        <w:numPr>
          <w:ilvl w:val="0"/>
          <w:numId w:val="33"/>
        </w:numPr>
      </w:pPr>
      <w:r>
        <w:t>Review View Disqualification hyperlink on Eligibility Summary screen in ONE.</w:t>
      </w:r>
    </w:p>
    <w:p w14:paraId="12F43B8A" w14:textId="77777777" w:rsidR="00BA0B20" w:rsidRDefault="00BA0B20" w:rsidP="00FF3124">
      <w:pPr>
        <w:pStyle w:val="ListParagraph"/>
        <w:numPr>
          <w:ilvl w:val="0"/>
          <w:numId w:val="33"/>
        </w:numPr>
      </w:pPr>
      <w:r>
        <w:t>Complete the CA/PS assessment. A disqualifying transfer penalty cannot be served unless the individual meets all the financial and non-financial eligibility requirements, including nursing facility level of care SPL 1 – 13.</w:t>
      </w:r>
    </w:p>
    <w:p w14:paraId="3E9CD302" w14:textId="77777777" w:rsidR="00BA0B20" w:rsidRDefault="00BA0B20" w:rsidP="00FF3124">
      <w:pPr>
        <w:pStyle w:val="ListParagraph"/>
        <w:numPr>
          <w:ilvl w:val="0"/>
          <w:numId w:val="33"/>
        </w:numPr>
      </w:pPr>
      <w:r>
        <w:t>Follow local process to notify eligibility worker of the assessment results.</w:t>
      </w:r>
    </w:p>
    <w:p w14:paraId="2157BE35" w14:textId="77777777" w:rsidR="00BA0B20" w:rsidRPr="00FF3124" w:rsidRDefault="00BA0B20" w:rsidP="00FF3124">
      <w:pPr>
        <w:pStyle w:val="ListParagraph"/>
        <w:numPr>
          <w:ilvl w:val="0"/>
          <w:numId w:val="33"/>
        </w:numPr>
        <w:rPr>
          <w:color w:val="000000"/>
        </w:rPr>
      </w:pPr>
      <w:r w:rsidRPr="4F3433A6">
        <w:t xml:space="preserve">Depending upon length of disqualification in ONE, you may be able to approve the service benefit with service begin date of the day after disqualification ends. </w:t>
      </w:r>
    </w:p>
    <w:p w14:paraId="3E28BFDC" w14:textId="77777777" w:rsidR="00BA0B20" w:rsidRDefault="00BA0B20" w:rsidP="00FF3124">
      <w:r>
        <w:t>If individual is currently receiving long term care services:</w:t>
      </w:r>
    </w:p>
    <w:p w14:paraId="3C553523" w14:textId="77777777" w:rsidR="00BA0B20" w:rsidRDefault="00BA0B20" w:rsidP="00FF3124">
      <w:pPr>
        <w:pStyle w:val="ListParagraph"/>
        <w:numPr>
          <w:ilvl w:val="0"/>
          <w:numId w:val="34"/>
        </w:numPr>
      </w:pPr>
      <w:r>
        <w:t xml:space="preserve">Review View Disqualification hyperlink on Eligibility Summary and/or Authorization History screens in ONE. </w:t>
      </w:r>
    </w:p>
    <w:p w14:paraId="2BE44DDE" w14:textId="77777777" w:rsidR="00BA0B20" w:rsidRPr="00920835" w:rsidRDefault="00BA0B20" w:rsidP="00FF3124">
      <w:pPr>
        <w:pStyle w:val="ListParagraph"/>
        <w:numPr>
          <w:ilvl w:val="0"/>
          <w:numId w:val="34"/>
        </w:numPr>
      </w:pPr>
      <w:r w:rsidRPr="00920835">
        <w:t xml:space="preserve">Close services effective day before the </w:t>
      </w:r>
      <w:r>
        <w:t>disqualification</w:t>
      </w:r>
      <w:r w:rsidRPr="00920835">
        <w:t xml:space="preserve"> starts</w:t>
      </w:r>
      <w:r>
        <w:t>.</w:t>
      </w:r>
    </w:p>
    <w:p w14:paraId="708C026E" w14:textId="77777777" w:rsidR="00BA0B20" w:rsidRPr="00920835" w:rsidRDefault="00BA0B20" w:rsidP="00FF3124">
      <w:pPr>
        <w:pStyle w:val="ListParagraph"/>
        <w:numPr>
          <w:ilvl w:val="0"/>
          <w:numId w:val="34"/>
        </w:numPr>
      </w:pPr>
      <w:r w:rsidRPr="00920835">
        <w:t xml:space="preserve">Close service payment authorization effective day before </w:t>
      </w:r>
      <w:r>
        <w:t>disqualification</w:t>
      </w:r>
      <w:r w:rsidRPr="00920835">
        <w:t xml:space="preserve"> starts</w:t>
      </w:r>
      <w:r>
        <w:t>.</w:t>
      </w:r>
    </w:p>
    <w:p w14:paraId="46462C6C" w14:textId="77777777" w:rsidR="00BA0B20" w:rsidRDefault="00BA0B20" w:rsidP="00FF3124">
      <w:pPr>
        <w:pStyle w:val="ListParagraph"/>
        <w:numPr>
          <w:ilvl w:val="0"/>
          <w:numId w:val="34"/>
        </w:numPr>
      </w:pPr>
      <w:r w:rsidRPr="00920835">
        <w:t>Remind individual that they may need to contact ODHS to reapply for medical/services.</w:t>
      </w:r>
    </w:p>
    <w:p w14:paraId="35540202" w14:textId="77777777" w:rsidR="00831D3C" w:rsidRDefault="00831D3C" w:rsidP="00793C9D">
      <w:pPr>
        <w:pStyle w:val="Heading2"/>
      </w:pPr>
      <w:r w:rsidRPr="00345385">
        <w:t xml:space="preserve">Liability Change </w:t>
      </w:r>
    </w:p>
    <w:p w14:paraId="6CE7DDCF" w14:textId="72DDCF8E" w:rsidR="0060589C" w:rsidRDefault="00831D3C" w:rsidP="00793C9D">
      <w:r>
        <w:rPr>
          <w:noProof/>
        </w:rPr>
        <w:drawing>
          <wp:inline distT="0" distB="0" distL="0" distR="0" wp14:anchorId="427069B4" wp14:editId="6D94069D">
            <wp:extent cx="320040" cy="320040"/>
            <wp:effectExtent l="0" t="0" r="3810" b="3810"/>
            <wp:docPr id="733180936" name="Picture 733180936" descr="White dollar sign inside a solid blue circle. This icon is used in ONE to show Liability Change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80936" name="Picture 733180936" descr="White dollar sign inside a solid blue circle. This icon is used in ONE to show Liability Change alerts. "/>
                    <pic:cNvPicPr/>
                  </pic:nvPicPr>
                  <pic:blipFill>
                    <a:blip r:embed="rId22">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72E1294D" w14:textId="77777777" w:rsidR="00164C01" w:rsidRDefault="00164C01" w:rsidP="00164C01">
      <w:r w:rsidRPr="00164C01">
        <w:rPr>
          <w:b/>
          <w:bCs/>
        </w:rPr>
        <w:t>Note:</w:t>
      </w:r>
      <w:r>
        <w:t xml:space="preserve"> With liability changes, ONE will send out a Notice of Eligibility with the calculated client obligation. If the case is Cost of Care, the case manager will need to send a 541 Notice of Eligibility and Responsibility with the correct amount the individual is required to pay. </w:t>
      </w:r>
    </w:p>
    <w:p w14:paraId="4C691CE3" w14:textId="0A2C6B2D" w:rsidR="00EE6A56" w:rsidRDefault="00EE6A56" w:rsidP="00793C9D">
      <w:pPr>
        <w:pStyle w:val="Numberbulleted"/>
        <w:numPr>
          <w:ilvl w:val="0"/>
          <w:numId w:val="21"/>
        </w:numPr>
      </w:pPr>
      <w:r>
        <w:t>Review Patient Liability Summary</w:t>
      </w:r>
    </w:p>
    <w:p w14:paraId="77860E1F" w14:textId="77777777" w:rsidR="00EE6A56" w:rsidRPr="007E658D" w:rsidRDefault="00EE6A56" w:rsidP="00793C9D">
      <w:pPr>
        <w:pStyle w:val="bluebulleted"/>
      </w:pPr>
      <w:r w:rsidRPr="00DB7797">
        <w:lastRenderedPageBreak/>
        <w:t xml:space="preserve">If the individual is in a </w:t>
      </w:r>
      <w:r>
        <w:t>Community Based Facility (</w:t>
      </w:r>
      <w:r w:rsidRPr="00DB7797">
        <w:t>CBF</w:t>
      </w:r>
      <w:r>
        <w:t>)</w:t>
      </w:r>
      <w:r w:rsidRPr="00DB7797">
        <w:t>, update (touch) the 512</w:t>
      </w:r>
    </w:p>
    <w:p w14:paraId="6CD8BD69" w14:textId="77777777" w:rsidR="00EE6A56" w:rsidRPr="00DB7797" w:rsidRDefault="00EE6A56" w:rsidP="00793C9D">
      <w:pPr>
        <w:pStyle w:val="bluebulleted"/>
      </w:pPr>
      <w:r w:rsidRPr="00DB7797">
        <w:t>If the individual is in a NF, check MMIS to make sure the liability updated as</w:t>
      </w:r>
      <w:r w:rsidRPr="0010162D">
        <w:t xml:space="preserve"> </w:t>
      </w:r>
      <w:r w:rsidRPr="00166A9C">
        <w:t>expected</w:t>
      </w:r>
    </w:p>
    <w:p w14:paraId="51E7529D" w14:textId="77777777" w:rsidR="00EE6A56" w:rsidRDefault="00EE6A56" w:rsidP="00793C9D">
      <w:pPr>
        <w:pStyle w:val="Numberbulleted"/>
        <w:numPr>
          <w:ilvl w:val="0"/>
          <w:numId w:val="17"/>
        </w:numPr>
      </w:pPr>
      <w:r>
        <w:t>Narrate in Oregon ACCESS</w:t>
      </w:r>
    </w:p>
    <w:p w14:paraId="2C36CB6C" w14:textId="77777777" w:rsidR="00421BCD" w:rsidRDefault="00421BCD" w:rsidP="00793C9D">
      <w:pPr>
        <w:pStyle w:val="Heading2"/>
        <w:rPr>
          <w:noProof/>
        </w:rPr>
      </w:pPr>
      <w:r w:rsidRPr="00E4247F">
        <w:t xml:space="preserve">Medical TOA Transition </w:t>
      </w:r>
    </w:p>
    <w:p w14:paraId="4D26A5E8" w14:textId="77777777" w:rsidR="00421BCD" w:rsidRPr="00C8076D" w:rsidRDefault="00421BCD" w:rsidP="00793C9D">
      <w:r w:rsidRPr="00F54ECA">
        <w:rPr>
          <w:noProof/>
        </w:rPr>
        <w:drawing>
          <wp:inline distT="0" distB="0" distL="0" distR="0" wp14:anchorId="5EB78D8C" wp14:editId="42BE0CA6">
            <wp:extent cx="320040" cy="320040"/>
            <wp:effectExtent l="0" t="0" r="3810" b="3810"/>
            <wp:docPr id="112440609" name="Picture 112440609" descr="Two horizonal white arrows pointing in opposite directions in the middle of a solid blue circle. This icon is used in ONE to show Medical TOA Transition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40609" name="Picture 112440609" descr="Two horizonal white arrows pointing in opposite directions in the middle of a solid blue circle. This icon is used in ONE to show Medical TOA Transition  alerts. "/>
                    <pic:cNvPicPr/>
                  </pic:nvPicPr>
                  <pic:blipFill>
                    <a:blip r:embed="rId23">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3E861AC2" w14:textId="77777777" w:rsidR="006903C3" w:rsidRDefault="006903C3" w:rsidP="00793C9D">
      <w:pPr>
        <w:pStyle w:val="Numberbulleted"/>
        <w:numPr>
          <w:ilvl w:val="0"/>
          <w:numId w:val="25"/>
        </w:numPr>
      </w:pPr>
      <w:r>
        <w:t>Review Authorization History to see what changed</w:t>
      </w:r>
    </w:p>
    <w:p w14:paraId="39BD48E3" w14:textId="77777777" w:rsidR="006903C3" w:rsidRDefault="006903C3" w:rsidP="00793C9D">
      <w:pPr>
        <w:pStyle w:val="Numberbulleted"/>
        <w:numPr>
          <w:ilvl w:val="0"/>
          <w:numId w:val="17"/>
        </w:numPr>
      </w:pPr>
      <w:r>
        <w:t>Review SELG record, update to match service TOA in ONE</w:t>
      </w:r>
    </w:p>
    <w:p w14:paraId="2DA20016" w14:textId="77777777" w:rsidR="006903C3" w:rsidRPr="00C07522" w:rsidRDefault="006903C3" w:rsidP="00793C9D">
      <w:pPr>
        <w:pStyle w:val="bluebulleted"/>
      </w:pPr>
      <w:r>
        <w:t xml:space="preserve">If, </w:t>
      </w:r>
      <w:r w:rsidRPr="00C07522">
        <w:t xml:space="preserve">MAGI TOA-&gt;NMAGI TOA: </w:t>
      </w:r>
    </w:p>
    <w:p w14:paraId="3AEA1ABE" w14:textId="77777777" w:rsidR="006903C3" w:rsidRDefault="006903C3" w:rsidP="001E0D7D">
      <w:pPr>
        <w:pStyle w:val="Numberbulleted"/>
        <w:numPr>
          <w:ilvl w:val="2"/>
          <w:numId w:val="35"/>
        </w:numPr>
        <w:tabs>
          <w:tab w:val="left" w:pos="1710"/>
        </w:tabs>
        <w:ind w:left="2070" w:hanging="900"/>
      </w:pPr>
      <w:r>
        <w:t>End current service benefit/plan and create a new one with compatible service TOA (new SELG record)</w:t>
      </w:r>
    </w:p>
    <w:p w14:paraId="4210C131" w14:textId="77777777" w:rsidR="006903C3" w:rsidRPr="00CA2F3A" w:rsidRDefault="006903C3" w:rsidP="001E0D7D">
      <w:pPr>
        <w:pStyle w:val="Numberbulleted"/>
        <w:numPr>
          <w:ilvl w:val="2"/>
          <w:numId w:val="35"/>
        </w:numPr>
        <w:ind w:left="1710" w:hanging="540"/>
      </w:pPr>
      <w:r>
        <w:t xml:space="preserve">If CBF, update (touch) 512 and review 512 for liability </w:t>
      </w:r>
    </w:p>
    <w:p w14:paraId="17D04A4C" w14:textId="77777777" w:rsidR="006903C3" w:rsidRPr="00713AC2" w:rsidRDefault="006903C3" w:rsidP="001E0D7D">
      <w:pPr>
        <w:pStyle w:val="Numberbulleted"/>
        <w:numPr>
          <w:ilvl w:val="2"/>
          <w:numId w:val="35"/>
        </w:numPr>
        <w:ind w:left="1710" w:hanging="540"/>
      </w:pPr>
      <w:r w:rsidRPr="00DB7797">
        <w:t>If the individual is in a NF, check MMIS to make sure the liability updated as</w:t>
      </w:r>
      <w:r w:rsidRPr="0010162D">
        <w:t xml:space="preserve"> </w:t>
      </w:r>
      <w:r w:rsidRPr="00166A9C">
        <w:t>expected</w:t>
      </w:r>
    </w:p>
    <w:p w14:paraId="2CBF02C1" w14:textId="77777777" w:rsidR="006903C3" w:rsidRDefault="006903C3" w:rsidP="001E0D7D">
      <w:pPr>
        <w:pStyle w:val="Numberbulleted"/>
        <w:numPr>
          <w:ilvl w:val="2"/>
          <w:numId w:val="35"/>
        </w:numPr>
        <w:ind w:left="1710" w:hanging="540"/>
      </w:pPr>
      <w:r>
        <w:t>Review for Special Needs/MRP eligibility and update ONE as applicable</w:t>
      </w:r>
    </w:p>
    <w:p w14:paraId="36D961FB" w14:textId="77777777" w:rsidR="006903C3" w:rsidRPr="00C07522" w:rsidRDefault="006903C3" w:rsidP="00793C9D">
      <w:pPr>
        <w:pStyle w:val="bluebulleted"/>
      </w:pPr>
      <w:r>
        <w:t>If N</w:t>
      </w:r>
      <w:r w:rsidRPr="00C07522">
        <w:t xml:space="preserve">MAGI TOA-&gt;MAGI TOA: </w:t>
      </w:r>
    </w:p>
    <w:p w14:paraId="4C90B90B" w14:textId="77777777" w:rsidR="006903C3" w:rsidRDefault="006903C3" w:rsidP="001E0D7D">
      <w:pPr>
        <w:pStyle w:val="Numberbulleted"/>
        <w:numPr>
          <w:ilvl w:val="0"/>
          <w:numId w:val="37"/>
        </w:numPr>
        <w:tabs>
          <w:tab w:val="left" w:pos="1710"/>
        </w:tabs>
        <w:ind w:left="1710" w:hanging="540"/>
      </w:pPr>
      <w:r>
        <w:t>End current service benefit/plan and create a new one with compatible service TOA (new SELG record)</w:t>
      </w:r>
    </w:p>
    <w:p w14:paraId="6717B32F" w14:textId="77777777" w:rsidR="006903C3" w:rsidRDefault="006903C3" w:rsidP="001E0D7D">
      <w:pPr>
        <w:pStyle w:val="Numberbulleted"/>
        <w:numPr>
          <w:ilvl w:val="0"/>
          <w:numId w:val="37"/>
        </w:numPr>
        <w:tabs>
          <w:tab w:val="left" w:pos="1710"/>
        </w:tabs>
        <w:ind w:left="1710" w:hanging="540"/>
      </w:pPr>
      <w:r>
        <w:t>Update/ Touch 512 (no liability) and review for no liability</w:t>
      </w:r>
    </w:p>
    <w:p w14:paraId="13420A43" w14:textId="77777777" w:rsidR="006903C3" w:rsidRPr="00713AC2" w:rsidRDefault="006903C3" w:rsidP="001E0D7D">
      <w:pPr>
        <w:pStyle w:val="Numberbulleted"/>
        <w:numPr>
          <w:ilvl w:val="0"/>
          <w:numId w:val="37"/>
        </w:numPr>
        <w:tabs>
          <w:tab w:val="left" w:pos="1710"/>
        </w:tabs>
        <w:ind w:left="1710" w:hanging="540"/>
      </w:pPr>
      <w:r w:rsidRPr="00DB7797">
        <w:t>If the individual is in a NF, check MMIS to make sure the liability updated as</w:t>
      </w:r>
      <w:r w:rsidRPr="0010162D">
        <w:t xml:space="preserve"> </w:t>
      </w:r>
      <w:r w:rsidRPr="00166A9C">
        <w:t>expected</w:t>
      </w:r>
    </w:p>
    <w:p w14:paraId="67906D4D" w14:textId="77777777" w:rsidR="006903C3" w:rsidRPr="00C07522" w:rsidRDefault="006903C3" w:rsidP="001E0D7D">
      <w:pPr>
        <w:pStyle w:val="Numberbulleted"/>
        <w:numPr>
          <w:ilvl w:val="0"/>
          <w:numId w:val="37"/>
        </w:numPr>
        <w:tabs>
          <w:tab w:val="left" w:pos="1710"/>
        </w:tabs>
        <w:ind w:left="1710" w:hanging="540"/>
      </w:pPr>
      <w:r>
        <w:t>Review OSIPM Special Needs/Medical Related Payments and m</w:t>
      </w:r>
      <w:r w:rsidRPr="00FE3C3F">
        <w:t>ake</w:t>
      </w:r>
      <w:r w:rsidRPr="725CD478">
        <w:t xml:space="preserve"> sure all have end dates</w:t>
      </w:r>
      <w:r>
        <w:t xml:space="preserve"> in ONE</w:t>
      </w:r>
    </w:p>
    <w:p w14:paraId="2ABE0F52" w14:textId="77777777" w:rsidR="006903C3" w:rsidRPr="007D5B59" w:rsidRDefault="006903C3" w:rsidP="00793C9D">
      <w:pPr>
        <w:pStyle w:val="bluebulleted"/>
      </w:pPr>
      <w:r>
        <w:t xml:space="preserve">If </w:t>
      </w:r>
      <w:r w:rsidRPr="007D5B59">
        <w:t>Service TOA transition</w:t>
      </w:r>
    </w:p>
    <w:p w14:paraId="585E894A" w14:textId="77777777" w:rsidR="006903C3" w:rsidRDefault="006903C3" w:rsidP="001E0D7D">
      <w:pPr>
        <w:pStyle w:val="Numberbulleted"/>
        <w:numPr>
          <w:ilvl w:val="0"/>
          <w:numId w:val="39"/>
        </w:numPr>
        <w:tabs>
          <w:tab w:val="left" w:pos="1710"/>
        </w:tabs>
        <w:ind w:left="1710" w:hanging="630"/>
      </w:pPr>
      <w:r w:rsidRPr="00E43C9C">
        <w:t xml:space="preserve">Review </w:t>
      </w:r>
      <w:r>
        <w:t>s</w:t>
      </w:r>
      <w:r w:rsidRPr="00E43C9C">
        <w:t xml:space="preserve">ervice </w:t>
      </w:r>
      <w:r>
        <w:t xml:space="preserve">TOA </w:t>
      </w:r>
      <w:r w:rsidRPr="00E43C9C">
        <w:t xml:space="preserve">and see if the SELG record needs to </w:t>
      </w:r>
      <w:r>
        <w:t>be updated</w:t>
      </w:r>
    </w:p>
    <w:p w14:paraId="3DC5C72E" w14:textId="77777777" w:rsidR="006903C3" w:rsidRPr="00E43C9C" w:rsidRDefault="006903C3" w:rsidP="001E0D7D">
      <w:pPr>
        <w:pStyle w:val="bluebulleted"/>
      </w:pPr>
      <w:r>
        <w:t>See Medical TOA Transition above</w:t>
      </w:r>
    </w:p>
    <w:p w14:paraId="67770DBE" w14:textId="77777777" w:rsidR="006903C3" w:rsidRPr="00E43C9C" w:rsidRDefault="006903C3" w:rsidP="001E0D7D">
      <w:pPr>
        <w:pStyle w:val="Numberbulleted"/>
        <w:numPr>
          <w:ilvl w:val="0"/>
          <w:numId w:val="42"/>
        </w:numPr>
        <w:tabs>
          <w:tab w:val="left" w:pos="1710"/>
        </w:tabs>
        <w:ind w:hanging="900"/>
      </w:pPr>
      <w:r w:rsidRPr="00E43C9C">
        <w:t xml:space="preserve">NMAGI-&gt;LTCSERV, no </w:t>
      </w:r>
      <w:r>
        <w:t>action needed</w:t>
      </w:r>
    </w:p>
    <w:p w14:paraId="5D5730A7" w14:textId="77777777" w:rsidR="006903C3" w:rsidRPr="00E43C9C" w:rsidRDefault="006903C3" w:rsidP="001E0D7D">
      <w:pPr>
        <w:pStyle w:val="Numberbulleted"/>
        <w:numPr>
          <w:ilvl w:val="0"/>
          <w:numId w:val="42"/>
        </w:numPr>
        <w:tabs>
          <w:tab w:val="left" w:pos="1710"/>
        </w:tabs>
        <w:ind w:left="1710" w:hanging="630"/>
      </w:pPr>
      <w:r w:rsidRPr="00E43C9C">
        <w:t>MSERV-&gt;NMAGISERV, create SELG</w:t>
      </w:r>
    </w:p>
    <w:p w14:paraId="74F24F75" w14:textId="77777777" w:rsidR="006903C3" w:rsidRPr="001E0D7D" w:rsidRDefault="006903C3" w:rsidP="001E0D7D">
      <w:pPr>
        <w:pStyle w:val="Numberbulleted"/>
        <w:numPr>
          <w:ilvl w:val="0"/>
          <w:numId w:val="42"/>
        </w:numPr>
        <w:tabs>
          <w:tab w:val="left" w:pos="1710"/>
        </w:tabs>
        <w:ind w:left="1710" w:hanging="630"/>
      </w:pPr>
      <w:r w:rsidRPr="00E43C9C">
        <w:lastRenderedPageBreak/>
        <w:t>NMAGISERV-&gt;MSERV, create SELG</w:t>
      </w:r>
    </w:p>
    <w:p w14:paraId="0EDF1EB6" w14:textId="77777777" w:rsidR="006903C3" w:rsidRDefault="006903C3" w:rsidP="00793C9D">
      <w:pPr>
        <w:pStyle w:val="Numberbulleted"/>
      </w:pPr>
      <w:r w:rsidRPr="00E64490">
        <w:t>Narrate in Oregon ACCESS</w:t>
      </w:r>
    </w:p>
    <w:p w14:paraId="69FEF883" w14:textId="77777777" w:rsidR="00E75D20" w:rsidRDefault="00E75D20" w:rsidP="00793C9D">
      <w:pPr>
        <w:pStyle w:val="Heading2"/>
      </w:pPr>
      <w:r w:rsidRPr="00301155">
        <w:t xml:space="preserve">Incompatible TOA </w:t>
      </w:r>
      <w:r>
        <w:t>(for Medical Related Payments)</w:t>
      </w:r>
    </w:p>
    <w:p w14:paraId="12CEDC9E" w14:textId="75909A8B" w:rsidR="0060589C" w:rsidRDefault="00E75D20" w:rsidP="00793C9D">
      <w:r w:rsidRPr="00F54ECA">
        <w:rPr>
          <w:noProof/>
        </w:rPr>
        <w:drawing>
          <wp:inline distT="0" distB="0" distL="0" distR="0" wp14:anchorId="4785C859" wp14:editId="7263CFED">
            <wp:extent cx="320040" cy="320040"/>
            <wp:effectExtent l="0" t="0" r="3810" b="3810"/>
            <wp:docPr id="1261842937" name="Picture 1261842937" descr="White less than sign, slash, and greater than sign, in the middle of a solid blue circle. This icon is used in ONE to show Incompatible TOA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842937" name="Picture 1261842937" descr="White less than sign, slash, and greater than sign, in the middle of a solid blue circle. This icon is used in ONE to show Incompatible TOA alerts. "/>
                    <pic:cNvPicPr/>
                  </pic:nvPicPr>
                  <pic:blipFill>
                    <a:blip r:embed="rId24">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4330CCA8" w14:textId="77777777" w:rsidR="00534902" w:rsidRDefault="00534902" w:rsidP="00793C9D">
      <w:pPr>
        <w:pStyle w:val="Numberbulleted"/>
        <w:numPr>
          <w:ilvl w:val="0"/>
          <w:numId w:val="26"/>
        </w:numPr>
      </w:pPr>
      <w:r w:rsidRPr="00EE12AB">
        <w:t>Review Authorization Summary to see what change</w:t>
      </w:r>
      <w:r>
        <w:t>d</w:t>
      </w:r>
    </w:p>
    <w:p w14:paraId="4228195B" w14:textId="77777777" w:rsidR="00534902" w:rsidRPr="000F4C35" w:rsidRDefault="00534902" w:rsidP="00793C9D">
      <w:pPr>
        <w:pStyle w:val="Numberbulleted"/>
        <w:numPr>
          <w:ilvl w:val="0"/>
          <w:numId w:val="17"/>
        </w:numPr>
      </w:pPr>
      <w:r w:rsidRPr="00534902">
        <w:t xml:space="preserve">Review Special Need Payments/MRPs and end Special Need Payments/MRP to match end date of compatible TOA </w:t>
      </w:r>
    </w:p>
    <w:p w14:paraId="1761871C" w14:textId="77777777" w:rsidR="00534902" w:rsidRPr="000F4C35" w:rsidRDefault="00534902" w:rsidP="00793C9D">
      <w:pPr>
        <w:pStyle w:val="Numberbulleted"/>
        <w:numPr>
          <w:ilvl w:val="0"/>
          <w:numId w:val="17"/>
        </w:numPr>
      </w:pPr>
      <w:r>
        <w:t xml:space="preserve">If necessary, </w:t>
      </w:r>
      <w:r w:rsidRPr="00534902">
        <w:t>override the Special Need Payments/MRPs to allow for timely notice</w:t>
      </w:r>
    </w:p>
    <w:p w14:paraId="138908DA" w14:textId="77777777" w:rsidR="00534902" w:rsidRDefault="00534902" w:rsidP="00793C9D">
      <w:pPr>
        <w:pStyle w:val="Numberbulleted"/>
        <w:numPr>
          <w:ilvl w:val="0"/>
          <w:numId w:val="17"/>
        </w:numPr>
      </w:pPr>
      <w:r w:rsidRPr="00E55189">
        <w:t>Narrate in Oregon ACCESS</w:t>
      </w:r>
    </w:p>
    <w:p w14:paraId="0BCED968" w14:textId="77777777" w:rsidR="00FC750F" w:rsidRDefault="00FC750F" w:rsidP="00793C9D">
      <w:pPr>
        <w:pStyle w:val="Heading2"/>
        <w:rPr>
          <w:noProof/>
        </w:rPr>
      </w:pPr>
      <w:r w:rsidRPr="00060AF3">
        <w:t xml:space="preserve">Change in Address/Living Situation </w:t>
      </w:r>
    </w:p>
    <w:p w14:paraId="19770EE7" w14:textId="77777777" w:rsidR="00FC750F" w:rsidRPr="00C8076D" w:rsidRDefault="00FC750F" w:rsidP="00793C9D">
      <w:r>
        <w:rPr>
          <w:noProof/>
        </w:rPr>
        <w:drawing>
          <wp:inline distT="0" distB="0" distL="0" distR="0" wp14:anchorId="078361AA" wp14:editId="56467941">
            <wp:extent cx="325677" cy="325677"/>
            <wp:effectExtent l="0" t="0" r="0" b="0"/>
            <wp:docPr id="957258768" name="Picture 957258768" descr="A white house in the middle of a solid blue circle. This icon is used in ONE to show Change in Address / Living Situation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58768" name="Picture 957258768" descr="A white house in the middle of a solid blue circle. This icon is used in ONE to show Change in Address / Living Situation alerts. "/>
                    <pic:cNvPicPr/>
                  </pic:nvPicPr>
                  <pic:blipFill>
                    <a:blip r:embed="rId25">
                      <a:extLst>
                        <a:ext uri="{28A0092B-C50C-407E-A947-70E740481C1C}">
                          <a14:useLocalDpi xmlns:a14="http://schemas.microsoft.com/office/drawing/2010/main" val="0"/>
                        </a:ext>
                      </a:extLst>
                    </a:blip>
                    <a:stretch>
                      <a:fillRect/>
                    </a:stretch>
                  </pic:blipFill>
                  <pic:spPr>
                    <a:xfrm>
                      <a:off x="0" y="0"/>
                      <a:ext cx="325677" cy="325677"/>
                    </a:xfrm>
                    <a:prstGeom prst="rect">
                      <a:avLst/>
                    </a:prstGeom>
                  </pic:spPr>
                </pic:pic>
              </a:graphicData>
            </a:graphic>
          </wp:inline>
        </w:drawing>
      </w:r>
    </w:p>
    <w:p w14:paraId="4CBE4306" w14:textId="77777777" w:rsidR="00AE08CA" w:rsidRDefault="00AE08CA" w:rsidP="00793C9D">
      <w:pPr>
        <w:pStyle w:val="Numberbulleted"/>
        <w:numPr>
          <w:ilvl w:val="0"/>
          <w:numId w:val="27"/>
        </w:numPr>
      </w:pPr>
      <w:r>
        <w:t>Update Oregon ACCESS using the download tab on the IE/ME information screen</w:t>
      </w:r>
    </w:p>
    <w:p w14:paraId="3A1E2362" w14:textId="77777777" w:rsidR="00AE08CA" w:rsidRPr="008A160D" w:rsidRDefault="00AE08CA" w:rsidP="00793C9D">
      <w:pPr>
        <w:pStyle w:val="Numberbulleted"/>
        <w:numPr>
          <w:ilvl w:val="0"/>
          <w:numId w:val="17"/>
        </w:numPr>
      </w:pPr>
      <w:r>
        <w:t>Update service benefit/plan, if necessary, by ending the</w:t>
      </w:r>
      <w:r w:rsidRPr="008A160D">
        <w:t xml:space="preserve"> current service plan effective the day before the move</w:t>
      </w:r>
      <w:r>
        <w:t xml:space="preserve"> and s</w:t>
      </w:r>
      <w:r w:rsidRPr="008A160D">
        <w:t>tart</w:t>
      </w:r>
      <w:r>
        <w:t>ing</w:t>
      </w:r>
      <w:r w:rsidRPr="008A160D">
        <w:t xml:space="preserve"> new service plan effective the date of the move</w:t>
      </w:r>
    </w:p>
    <w:p w14:paraId="31403727" w14:textId="77777777" w:rsidR="00AE08CA" w:rsidRDefault="00AE08CA" w:rsidP="00793C9D">
      <w:pPr>
        <w:pStyle w:val="Numberbulleted"/>
        <w:numPr>
          <w:ilvl w:val="0"/>
          <w:numId w:val="17"/>
        </w:numPr>
      </w:pPr>
      <w:r>
        <w:t>Update other systems as necessary:</w:t>
      </w:r>
    </w:p>
    <w:p w14:paraId="079090C3" w14:textId="77777777" w:rsidR="00AE08CA" w:rsidRDefault="00AE08CA" w:rsidP="00793C9D">
      <w:pPr>
        <w:pStyle w:val="bluebulleted"/>
      </w:pPr>
      <w:r>
        <w:t>If in CBF setting, touch or create a 512</w:t>
      </w:r>
    </w:p>
    <w:p w14:paraId="500E4827" w14:textId="77777777" w:rsidR="00AE08CA" w:rsidRDefault="00AE08CA" w:rsidP="00793C9D">
      <w:pPr>
        <w:pStyle w:val="bluebulleted"/>
      </w:pPr>
      <w:r>
        <w:t xml:space="preserve">If in a Nursing Facility (NF), create a Plan </w:t>
      </w:r>
      <w:proofErr w:type="gramStart"/>
      <w:r>
        <w:t>Of</w:t>
      </w:r>
      <w:proofErr w:type="gramEnd"/>
      <w:r>
        <w:t xml:space="preserve"> Care (POC) if one has not already been created and enter a line item in the Medicaid Management Information System (MMIS)</w:t>
      </w:r>
      <w:r w:rsidRPr="007D6B58">
        <w:t xml:space="preserve"> </w:t>
      </w:r>
    </w:p>
    <w:p w14:paraId="4EF2ECAA" w14:textId="77777777" w:rsidR="00AE08CA" w:rsidRDefault="00AE08CA" w:rsidP="00793C9D">
      <w:pPr>
        <w:pStyle w:val="bluebulleted"/>
      </w:pPr>
      <w:r>
        <w:t>If In Home Care (IHC), send out a new task list</w:t>
      </w:r>
    </w:p>
    <w:p w14:paraId="586E1032" w14:textId="77777777" w:rsidR="00AE08CA" w:rsidRDefault="00AE08CA" w:rsidP="00793C9D">
      <w:pPr>
        <w:pStyle w:val="Numberbulleted"/>
      </w:pPr>
      <w:r>
        <w:t>Narrate in Oregon ACCESS</w:t>
      </w:r>
    </w:p>
    <w:p w14:paraId="79E0B9AA" w14:textId="77777777" w:rsidR="003D7BAF" w:rsidRDefault="003D7BAF" w:rsidP="003C34E2">
      <w:pPr>
        <w:pStyle w:val="Heading2"/>
      </w:pPr>
      <w:r w:rsidRPr="00594F68">
        <w:t xml:space="preserve">Medical Renewal </w:t>
      </w:r>
    </w:p>
    <w:p w14:paraId="3D3FB5A1" w14:textId="77777777" w:rsidR="003D7BAF" w:rsidRPr="00C8076D" w:rsidRDefault="003D7BAF" w:rsidP="00793C9D">
      <w:r>
        <w:rPr>
          <w:noProof/>
        </w:rPr>
        <w:drawing>
          <wp:inline distT="0" distB="0" distL="0" distR="0" wp14:anchorId="5027B987" wp14:editId="1F055A4B">
            <wp:extent cx="375780" cy="375780"/>
            <wp:effectExtent l="0" t="0" r="5715" b="5715"/>
            <wp:docPr id="1141314102" name="Picture 1141314102" descr="White clip board with an checkbox on it in the middle of a solid blue circle. This icon is used in ONE to show Medical Renewal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314102" name="Picture 1141314102" descr="White clip board with an checkbox on it in the middle of a solid blue circle. This icon is used in ONE to show Medical Renewal alerts. "/>
                    <pic:cNvPicPr/>
                  </pic:nvPicPr>
                  <pic:blipFill>
                    <a:blip r:embed="rId26">
                      <a:extLst>
                        <a:ext uri="{28A0092B-C50C-407E-A947-70E740481C1C}">
                          <a14:useLocalDpi xmlns:a14="http://schemas.microsoft.com/office/drawing/2010/main" val="0"/>
                        </a:ext>
                      </a:extLst>
                    </a:blip>
                    <a:stretch>
                      <a:fillRect/>
                    </a:stretch>
                  </pic:blipFill>
                  <pic:spPr>
                    <a:xfrm>
                      <a:off x="0" y="0"/>
                      <a:ext cx="375780" cy="375780"/>
                    </a:xfrm>
                    <a:prstGeom prst="rect">
                      <a:avLst/>
                    </a:prstGeom>
                  </pic:spPr>
                </pic:pic>
              </a:graphicData>
            </a:graphic>
          </wp:inline>
        </w:drawing>
      </w:r>
    </w:p>
    <w:p w14:paraId="5982C448" w14:textId="77777777" w:rsidR="00FB4514" w:rsidRPr="00EA4908" w:rsidRDefault="00FB4514" w:rsidP="00793C9D">
      <w:pPr>
        <w:pStyle w:val="Numberbulleted"/>
        <w:numPr>
          <w:ilvl w:val="0"/>
          <w:numId w:val="28"/>
        </w:numPr>
      </w:pPr>
      <w:r w:rsidRPr="00EA4908">
        <w:lastRenderedPageBreak/>
        <w:t>When making direct contact with individuals, remind them they have a medical review due</w:t>
      </w:r>
    </w:p>
    <w:p w14:paraId="08B0E51D" w14:textId="77777777" w:rsidR="00FB4514" w:rsidRDefault="00FB4514" w:rsidP="00793C9D">
      <w:pPr>
        <w:pStyle w:val="Numberbulleted"/>
        <w:numPr>
          <w:ilvl w:val="0"/>
          <w:numId w:val="17"/>
        </w:numPr>
      </w:pPr>
      <w:r w:rsidRPr="00EA4908">
        <w:t>Offer to connect them with an eligibility worker or support staf</w:t>
      </w:r>
      <w:r>
        <w:t>f</w:t>
      </w:r>
    </w:p>
    <w:p w14:paraId="05522CAE" w14:textId="77777777" w:rsidR="00FB4514" w:rsidRDefault="00FB4514" w:rsidP="00793C9D">
      <w:pPr>
        <w:pStyle w:val="Numberbulleted"/>
        <w:numPr>
          <w:ilvl w:val="0"/>
          <w:numId w:val="17"/>
        </w:numPr>
      </w:pPr>
      <w:r>
        <w:t>Narrate in Oregon ACCESS</w:t>
      </w:r>
    </w:p>
    <w:p w14:paraId="26616BF4" w14:textId="77777777" w:rsidR="00983C1B" w:rsidRDefault="00983C1B" w:rsidP="00793C9D">
      <w:pPr>
        <w:pStyle w:val="Heading2"/>
      </w:pPr>
      <w:r w:rsidRPr="002D299C">
        <w:t xml:space="preserve">Missed Appointment </w:t>
      </w:r>
    </w:p>
    <w:p w14:paraId="02773B9F" w14:textId="77777777" w:rsidR="00983C1B" w:rsidRPr="00C8076D" w:rsidRDefault="00983C1B" w:rsidP="00793C9D">
      <w:r w:rsidRPr="00771CD3">
        <w:rPr>
          <w:noProof/>
        </w:rPr>
        <w:drawing>
          <wp:inline distT="0" distB="0" distL="0" distR="0" wp14:anchorId="3336FD48" wp14:editId="5F9F87AD">
            <wp:extent cx="320040" cy="320040"/>
            <wp:effectExtent l="0" t="0" r="3810" b="3810"/>
            <wp:docPr id="13" name="Picture 13" descr="Black calendar with an x as the date. This icon is used in ONE to show Missed Appointment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Black calendar with an x as the date. This icon is used in ONE to show Missed Appointment alerts. "/>
                    <pic:cNvPicPr/>
                  </pic:nvPicPr>
                  <pic:blipFill>
                    <a:blip r:embed="rId27">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438ADAA1" w14:textId="77777777" w:rsidR="005E08FF" w:rsidRDefault="005E08FF" w:rsidP="00793C9D">
      <w:pPr>
        <w:pStyle w:val="Numberbulleted"/>
        <w:numPr>
          <w:ilvl w:val="0"/>
          <w:numId w:val="29"/>
        </w:numPr>
      </w:pPr>
      <w:r>
        <w:t>Review the tool tip to see if the missed appointment was for a medical program or for SNAP (or another program). A missed appointment may impact eligibility and provider payments.</w:t>
      </w:r>
    </w:p>
    <w:p w14:paraId="40F23CA9" w14:textId="77777777" w:rsidR="005E08FF" w:rsidRDefault="005E08FF" w:rsidP="00793C9D">
      <w:pPr>
        <w:pStyle w:val="bluebulleted"/>
      </w:pPr>
      <w:r>
        <w:t xml:space="preserve">Check if the renewal or RFI due date is within 30 days. If within 30 days, reach out to the individual as soon as possible to make sure they reschedule the appointment, so they do not potentially lose benefits. </w:t>
      </w:r>
    </w:p>
    <w:p w14:paraId="280E07FF" w14:textId="77777777" w:rsidR="005E08FF" w:rsidRPr="00070780" w:rsidRDefault="005E08FF" w:rsidP="00793C9D">
      <w:pPr>
        <w:pStyle w:val="bluebulleted"/>
      </w:pPr>
      <w:r>
        <w:t>If the renewal or RFI due date is more than 30 days out, remind them to reschedule the appointment during your next contact with them. Also</w:t>
      </w:r>
      <w:r w:rsidRPr="00070780">
        <w:t xml:space="preserve"> remind them that they may receive mail and/or phone calls from department requesting information and it is important to respond.</w:t>
      </w:r>
      <w:r>
        <w:t xml:space="preserve"> </w:t>
      </w:r>
      <w:r w:rsidRPr="00070780">
        <w:t>If they do not respond their</w:t>
      </w:r>
      <w:r>
        <w:t xml:space="preserve"> </w:t>
      </w:r>
      <w:r w:rsidRPr="00070780">
        <w:t>benefits can close.</w:t>
      </w:r>
    </w:p>
    <w:p w14:paraId="3D558AFE" w14:textId="77777777" w:rsidR="005E08FF" w:rsidRDefault="005E08FF" w:rsidP="00793C9D">
      <w:pPr>
        <w:pStyle w:val="Numberbulleted"/>
      </w:pPr>
      <w:r>
        <w:t>Narrate in Oregon ACCESS.</w:t>
      </w:r>
    </w:p>
    <w:p w14:paraId="19C8BD07" w14:textId="77777777" w:rsidR="000F0F40" w:rsidRDefault="000F0F40" w:rsidP="00755B49">
      <w:pPr>
        <w:pStyle w:val="Heading2"/>
        <w:rPr>
          <w:noProof/>
        </w:rPr>
      </w:pPr>
      <w:r w:rsidRPr="00922D6B">
        <w:t xml:space="preserve">Pending Case </w:t>
      </w:r>
    </w:p>
    <w:p w14:paraId="00C384CC" w14:textId="45087322" w:rsidR="0060589C" w:rsidRDefault="000F0F40" w:rsidP="00793C9D">
      <w:r>
        <w:rPr>
          <w:noProof/>
        </w:rPr>
        <w:drawing>
          <wp:inline distT="0" distB="0" distL="0" distR="0" wp14:anchorId="7035C507" wp14:editId="59D48A0A">
            <wp:extent cx="263046" cy="263046"/>
            <wp:effectExtent l="0" t="0" r="3810" b="3810"/>
            <wp:docPr id="1223862023" name="Picture 1223862023" descr="White lower case letter i in the middle of a solid blue circle. This icon is used in ONE to show Benefit Termination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862023" name="Picture 1223862023" descr="White lower case letter i in the middle of a solid blue circle. This icon is used in ONE to show Benefit Termination alerts. "/>
                    <pic:cNvPicPr/>
                  </pic:nvPicPr>
                  <pic:blipFill>
                    <a:blip r:embed="rId28">
                      <a:extLst>
                        <a:ext uri="{28A0092B-C50C-407E-A947-70E740481C1C}">
                          <a14:useLocalDpi xmlns:a14="http://schemas.microsoft.com/office/drawing/2010/main" val="0"/>
                        </a:ext>
                      </a:extLst>
                    </a:blip>
                    <a:stretch>
                      <a:fillRect/>
                    </a:stretch>
                  </pic:blipFill>
                  <pic:spPr>
                    <a:xfrm>
                      <a:off x="0" y="0"/>
                      <a:ext cx="263046" cy="263046"/>
                    </a:xfrm>
                    <a:prstGeom prst="rect">
                      <a:avLst/>
                    </a:prstGeom>
                  </pic:spPr>
                </pic:pic>
              </a:graphicData>
            </a:graphic>
          </wp:inline>
        </w:drawing>
      </w:r>
    </w:p>
    <w:p w14:paraId="1C7B9179" w14:textId="77777777" w:rsidR="00FE3695" w:rsidRPr="00EA4908" w:rsidRDefault="00FE3695" w:rsidP="00793C9D">
      <w:pPr>
        <w:pStyle w:val="Numberbulleted"/>
        <w:numPr>
          <w:ilvl w:val="0"/>
          <w:numId w:val="30"/>
        </w:numPr>
      </w:pPr>
      <w:r>
        <w:t>When</w:t>
      </w:r>
      <w:r w:rsidRPr="00EA4908">
        <w:t xml:space="preserve"> </w:t>
      </w:r>
      <w:proofErr w:type="gramStart"/>
      <w:r w:rsidRPr="00EA4908">
        <w:t xml:space="preserve">making contact </w:t>
      </w:r>
      <w:r>
        <w:t>with</w:t>
      </w:r>
      <w:proofErr w:type="gramEnd"/>
      <w:r>
        <w:t xml:space="preserve"> the</w:t>
      </w:r>
      <w:r w:rsidRPr="00EA4908">
        <w:t xml:space="preserve"> individual</w:t>
      </w:r>
      <w:r>
        <w:t>,</w:t>
      </w:r>
      <w:r w:rsidRPr="00EA4908">
        <w:t xml:space="preserve"> remind them </w:t>
      </w:r>
      <w:r>
        <w:t xml:space="preserve">that they may receive mail and/or phone calls from department requesting information and it is important to respond. If they do not respond their medical and service benefits can close.  </w:t>
      </w:r>
    </w:p>
    <w:p w14:paraId="7593AA31" w14:textId="7015F284" w:rsidR="0060589C" w:rsidRDefault="00FE3695" w:rsidP="00793C9D">
      <w:pPr>
        <w:pStyle w:val="Numberbulleted"/>
        <w:numPr>
          <w:ilvl w:val="0"/>
          <w:numId w:val="17"/>
        </w:numPr>
      </w:pPr>
      <w:r>
        <w:t>Narrate in Oregon ACCESS</w:t>
      </w:r>
    </w:p>
    <w:p w14:paraId="1A627286" w14:textId="77777777" w:rsidR="00F12A86" w:rsidRDefault="00F12A86" w:rsidP="00711BAA">
      <w:pPr>
        <w:spacing w:after="120"/>
      </w:pPr>
    </w:p>
    <w:p w14:paraId="39EBF274" w14:textId="4DD0427D" w:rsidR="0034190F" w:rsidRDefault="00711BAA" w:rsidP="00711BAA">
      <w:pPr>
        <w:spacing w:after="120"/>
      </w:pPr>
      <w:r w:rsidRPr="00180AE0">
        <w:t xml:space="preserve">Contact </w:t>
      </w:r>
      <w:hyperlink r:id="rId29" w:history="1">
        <w:r w:rsidRPr="00180AE0">
          <w:rPr>
            <w:rStyle w:val="Hyperlink"/>
          </w:rPr>
          <w:t>APD Medicaid Financial Eligibility Training</w:t>
        </w:r>
      </w:hyperlink>
      <w:r w:rsidRPr="00180AE0">
        <w:t xml:space="preserve"> with any questions</w:t>
      </w:r>
      <w:r>
        <w:t>, accessibility requirements,</w:t>
      </w:r>
      <w:r w:rsidRPr="00180AE0">
        <w:t xml:space="preserve"> or clarification needs.</w:t>
      </w:r>
    </w:p>
    <w:sectPr w:rsidR="0034190F" w:rsidSect="00A02DDE">
      <w:type w:val="continuous"/>
      <w:pgSz w:w="12240" w:h="15840"/>
      <w:pgMar w:top="-1170" w:right="1440" w:bottom="16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02898" w14:textId="77777777" w:rsidR="0085022E" w:rsidRDefault="0085022E" w:rsidP="00793C9D">
      <w:r>
        <w:separator/>
      </w:r>
    </w:p>
  </w:endnote>
  <w:endnote w:type="continuationSeparator" w:id="0">
    <w:p w14:paraId="45355AE9" w14:textId="77777777" w:rsidR="0085022E" w:rsidRDefault="0085022E" w:rsidP="00793C9D">
      <w:r>
        <w:continuationSeparator/>
      </w:r>
    </w:p>
  </w:endnote>
  <w:endnote w:type="continuationNotice" w:id="1">
    <w:p w14:paraId="732961BE" w14:textId="77777777" w:rsidR="0085022E" w:rsidRDefault="0085022E" w:rsidP="00793C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9315" w14:textId="656486DD" w:rsidR="00216C13" w:rsidRDefault="002F15C4" w:rsidP="00793C9D">
    <w:pPr>
      <w:pStyle w:val="Footer"/>
    </w:pPr>
    <w:r>
      <w:rPr>
        <w:noProof/>
      </w:rPr>
      <w:drawing>
        <wp:anchor distT="0" distB="0" distL="114300" distR="114300" simplePos="0" relativeHeight="251658244" behindDoc="0" locked="0" layoutInCell="1" allowOverlap="1" wp14:anchorId="3EC0E5A6" wp14:editId="0D5C06E8">
          <wp:simplePos x="0" y="0"/>
          <wp:positionH relativeFrom="column">
            <wp:posOffset>4817249</wp:posOffset>
          </wp:positionH>
          <wp:positionV relativeFrom="paragraph">
            <wp:posOffset>-699135</wp:posOffset>
          </wp:positionV>
          <wp:extent cx="1697990" cy="520065"/>
          <wp:effectExtent l="0" t="0" r="0" b="0"/>
          <wp:wrapNone/>
          <wp:docPr id="1786605834" name="Picture 1786605834" descr="Oregon Department of Human Service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 name="Picture 769" descr="Oregon Department of Human Services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7990" cy="5200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0" locked="0" layoutInCell="1" allowOverlap="1" wp14:anchorId="0936F975" wp14:editId="29C99E47">
              <wp:simplePos x="0" y="0"/>
              <wp:positionH relativeFrom="column">
                <wp:posOffset>-622487</wp:posOffset>
              </wp:positionH>
              <wp:positionV relativeFrom="paragraph">
                <wp:posOffset>-502920</wp:posOffset>
              </wp:positionV>
              <wp:extent cx="638175" cy="323850"/>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23850"/>
                      </a:xfrm>
                      <a:prstGeom prst="rect">
                        <a:avLst/>
                      </a:prstGeom>
                      <a:noFill/>
                      <a:ln w="9525">
                        <a:noFill/>
                        <a:miter lim="800000"/>
                        <a:headEnd/>
                        <a:tailEnd/>
                      </a:ln>
                    </wps:spPr>
                    <wps:txbx>
                      <w:txbxContent>
                        <w:p w14:paraId="27B02F11" w14:textId="3210B285" w:rsidR="00332EC7" w:rsidRDefault="00332EC7" w:rsidP="00793C9D">
                          <w:pPr>
                            <w:pStyle w:val="Footer"/>
                          </w:pPr>
                          <w:r>
                            <w:fldChar w:fldCharType="begin"/>
                          </w:r>
                          <w:r>
                            <w:instrText xml:space="preserve"> PAGE   \* MERGEFORMAT </w:instrText>
                          </w:r>
                          <w:r>
                            <w:fldChar w:fldCharType="separate"/>
                          </w:r>
                          <w:r w:rsidR="00B64B92">
                            <w:rPr>
                              <w:noProof/>
                            </w:rPr>
                            <w:t>2</w:t>
                          </w:r>
                          <w:r>
                            <w:rPr>
                              <w:noProof/>
                            </w:rPr>
                            <w:fldChar w:fldCharType="end"/>
                          </w:r>
                          <w:r w:rsidR="002F15C4">
                            <w:rPr>
                              <w:noProof/>
                            </w:rPr>
                            <w:t xml:space="preserve"> of </w:t>
                          </w:r>
                          <w:r w:rsidR="002F15C4">
                            <w:rPr>
                              <w:noProof/>
                            </w:rPr>
                            <w:fldChar w:fldCharType="begin"/>
                          </w:r>
                          <w:r w:rsidR="002F15C4">
                            <w:rPr>
                              <w:noProof/>
                            </w:rPr>
                            <w:instrText xml:space="preserve"> NUMPAGES  \* Arabic  \* MERGEFORMAT </w:instrText>
                          </w:r>
                          <w:r w:rsidR="002F15C4">
                            <w:rPr>
                              <w:noProof/>
                            </w:rPr>
                            <w:fldChar w:fldCharType="separate"/>
                          </w:r>
                          <w:r w:rsidR="002F15C4">
                            <w:rPr>
                              <w:noProof/>
                            </w:rPr>
                            <w:t>3</w:t>
                          </w:r>
                          <w:r w:rsidR="002F15C4">
                            <w:rPr>
                              <w:noProof/>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936F975" id="_x0000_t202" coordsize="21600,21600" o:spt="202" path="m,l,21600r21600,l21600,xe">
              <v:stroke joinstyle="miter"/>
              <v:path gradientshapeok="t" o:connecttype="rect"/>
            </v:shapetype>
            <v:shape id="Text Box 8" o:spid="_x0000_s1037" type="#_x0000_t202" alt="&quot;&quot;" style="position:absolute;margin-left:-49pt;margin-top:-39.6pt;width:50.25pt;height:2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" filled="f" stroked="f">
              <v:textbox>
                <w:txbxContent>
                  <w:p w14:paraId="27B02F11" w14:textId="3210B285" w:rsidR="00332EC7" w:rsidRDefault="00332EC7" w:rsidP="00793C9D">
                    <w:pPr>
                      <w:pStyle w:val="Footer"/>
                    </w:pPr>
                    <w:r>
                      <w:fldChar w:fldCharType="begin"/>
                    </w:r>
                    <w:r>
                      <w:instrText xml:space="preserve"> PAGE   \* MERGEFORMAT </w:instrText>
                    </w:r>
                    <w:r>
                      <w:fldChar w:fldCharType="separate"/>
                    </w:r>
                    <w:r w:rsidR="00B64B92">
                      <w:rPr>
                        <w:noProof/>
                      </w:rPr>
                      <w:t>2</w:t>
                    </w:r>
                    <w:r>
                      <w:rPr>
                        <w:noProof/>
                      </w:rPr>
                      <w:fldChar w:fldCharType="end"/>
                    </w:r>
                    <w:r w:rsidR="002F15C4">
                      <w:rPr>
                        <w:noProof/>
                      </w:rPr>
                      <w:t xml:space="preserve"> of </w:t>
                    </w:r>
                    <w:r w:rsidR="002F15C4">
                      <w:rPr>
                        <w:noProof/>
                      </w:rPr>
                      <w:fldChar w:fldCharType="begin"/>
                    </w:r>
                    <w:r w:rsidR="002F15C4">
                      <w:rPr>
                        <w:noProof/>
                      </w:rPr>
                      <w:instrText xml:space="preserve"> NUMPAGES  \* Arabic  \* MERGEFORMAT </w:instrText>
                    </w:r>
                    <w:r w:rsidR="002F15C4">
                      <w:rPr>
                        <w:noProof/>
                      </w:rPr>
                      <w:fldChar w:fldCharType="separate"/>
                    </w:r>
                    <w:r w:rsidR="002F15C4">
                      <w:rPr>
                        <w:noProof/>
                      </w:rPr>
                      <w:t>3</w:t>
                    </w:r>
                    <w:r w:rsidR="002F15C4">
                      <w:rPr>
                        <w:noProof/>
                      </w:rPr>
                      <w:fldChar w:fldCharType="end"/>
                    </w:r>
                  </w:p>
                </w:txbxContent>
              </v:textbox>
            </v:shape>
          </w:pict>
        </mc:Fallback>
      </mc:AlternateContent>
    </w:r>
    <w:r>
      <w:rPr>
        <w:noProof/>
      </w:rPr>
      <w:drawing>
        <wp:anchor distT="0" distB="0" distL="114300" distR="114300" simplePos="0" relativeHeight="251658245" behindDoc="0" locked="0" layoutInCell="1" allowOverlap="1" wp14:anchorId="4C965828" wp14:editId="253BA3D0">
          <wp:simplePos x="0" y="0"/>
          <wp:positionH relativeFrom="column">
            <wp:posOffset>-581892</wp:posOffset>
          </wp:positionH>
          <wp:positionV relativeFrom="paragraph">
            <wp:posOffset>-191478</wp:posOffset>
          </wp:positionV>
          <wp:extent cx="7122605" cy="69918"/>
          <wp:effectExtent l="0" t="0" r="2540" b="6350"/>
          <wp:wrapNone/>
          <wp:docPr id="332790625" name="Picture 3327906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30183" cy="70974"/>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E5E44" w14:textId="59A6DB9D" w:rsidR="00E70FCD" w:rsidRDefault="00760E6F" w:rsidP="00793C9D">
    <w:pPr>
      <w:pStyle w:val="Footer"/>
    </w:pPr>
    <w:r>
      <w:rPr>
        <w:noProof/>
      </w:rPr>
      <mc:AlternateContent>
        <mc:Choice Requires="wps">
          <w:drawing>
            <wp:anchor distT="0" distB="0" distL="114300" distR="114300" simplePos="0" relativeHeight="251658247" behindDoc="0" locked="0" layoutInCell="1" allowOverlap="1" wp14:anchorId="71440646" wp14:editId="59B1AF61">
              <wp:simplePos x="0" y="0"/>
              <wp:positionH relativeFrom="column">
                <wp:posOffset>5343525</wp:posOffset>
              </wp:positionH>
              <wp:positionV relativeFrom="paragraph">
                <wp:posOffset>-173355</wp:posOffset>
              </wp:positionV>
              <wp:extent cx="1294960" cy="243135"/>
              <wp:effectExtent l="0" t="0" r="0" b="5080"/>
              <wp:wrapNone/>
              <wp:docPr id="15" name="Text Box 15"/>
              <wp:cNvGraphicFramePr/>
              <a:graphic xmlns:a="http://schemas.openxmlformats.org/drawingml/2006/main">
                <a:graphicData uri="http://schemas.microsoft.com/office/word/2010/wordprocessingShape">
                  <wps:wsp>
                    <wps:cNvSpPr txBox="1"/>
                    <wps:spPr>
                      <a:xfrm>
                        <a:off x="0" y="0"/>
                        <a:ext cx="1294960" cy="243135"/>
                      </a:xfrm>
                      <a:prstGeom prst="rect">
                        <a:avLst/>
                      </a:prstGeom>
                      <a:noFill/>
                      <a:ln w="6350">
                        <a:noFill/>
                      </a:ln>
                    </wps:spPr>
                    <wps:txbx>
                      <w:txbxContent>
                        <w:p w14:paraId="28C99D5E" w14:textId="77777777" w:rsidR="00760E6F" w:rsidRPr="002542C4" w:rsidRDefault="00760E6F" w:rsidP="00760E6F">
                          <w:pPr>
                            <w:pStyle w:val="Footer"/>
                            <w:jc w:val="right"/>
                            <w:rPr>
                              <w:color w:val="808080" w:themeColor="background1" w:themeShade="80"/>
                              <w:sz w:val="16"/>
                              <w:szCs w:val="16"/>
                            </w:rPr>
                          </w:pPr>
                          <w:r w:rsidRPr="002542C4">
                            <w:rPr>
                              <w:color w:val="808080" w:themeColor="background1" w:themeShade="80"/>
                              <w:sz w:val="16"/>
                              <w:szCs w:val="16"/>
                            </w:rPr>
                            <w:t>DHS 0197 (rev.</w:t>
                          </w:r>
                          <w:r>
                            <w:rPr>
                              <w:color w:val="808080" w:themeColor="background1" w:themeShade="80"/>
                              <w:sz w:val="16"/>
                              <w:szCs w:val="16"/>
                            </w:rPr>
                            <w:t>11/24</w:t>
                          </w:r>
                          <w:r w:rsidRPr="002542C4">
                            <w:rPr>
                              <w:color w:val="808080" w:themeColor="background1" w:themeShade="80"/>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71440646" id="_x0000_t202" coordsize="21600,21600" o:spt="202" path="m,l,21600r21600,l21600,xe">
              <v:stroke joinstyle="miter"/>
              <v:path gradientshapeok="t" o:connecttype="rect"/>
            </v:shapetype>
            <v:shape id="Text Box 15" o:spid="_x0000_s1038" type="#_x0000_t202" style="position:absolute;margin-left:420.75pt;margin-top:-13.65pt;width:101.95pt;height:19.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" filled="f" stroked="f" strokeweight=".5pt">
              <v:textbox>
                <w:txbxContent>
                  <w:p w14:paraId="28C99D5E" w14:textId="77777777" w:rsidR="00760E6F" w:rsidRPr="002542C4" w:rsidRDefault="00760E6F" w:rsidP="00760E6F">
                    <w:pPr>
                      <w:pStyle w:val="Footer"/>
                      <w:jc w:val="right"/>
                      <w:rPr>
                        <w:color w:val="808080" w:themeColor="background1" w:themeShade="80"/>
                        <w:sz w:val="16"/>
                        <w:szCs w:val="16"/>
                      </w:rPr>
                    </w:pPr>
                    <w:r w:rsidRPr="002542C4">
                      <w:rPr>
                        <w:color w:val="808080" w:themeColor="background1" w:themeShade="80"/>
                        <w:sz w:val="16"/>
                        <w:szCs w:val="16"/>
                      </w:rPr>
                      <w:t>DHS 0197 (rev.</w:t>
                    </w:r>
                    <w:r>
                      <w:rPr>
                        <w:color w:val="808080" w:themeColor="background1" w:themeShade="80"/>
                        <w:sz w:val="16"/>
                        <w:szCs w:val="16"/>
                      </w:rPr>
                      <w:t>11/24</w:t>
                    </w:r>
                    <w:r w:rsidRPr="002542C4">
                      <w:rPr>
                        <w:color w:val="808080" w:themeColor="background1" w:themeShade="80"/>
                        <w:sz w:val="16"/>
                        <w:szCs w:val="16"/>
                      </w:rPr>
                      <w:t>)</w:t>
                    </w:r>
                  </w:p>
                </w:txbxContent>
              </v:textbox>
            </v:shape>
          </w:pict>
        </mc:Fallback>
      </mc:AlternateContent>
    </w:r>
    <w:r w:rsidR="003C1977">
      <w:rPr>
        <w:noProof/>
      </w:rPr>
      <mc:AlternateContent>
        <mc:Choice Requires="wps">
          <w:drawing>
            <wp:anchor distT="0" distB="0" distL="114300" distR="114300" simplePos="0" relativeHeight="251658240" behindDoc="0" locked="0" layoutInCell="1" allowOverlap="1" wp14:anchorId="0DB17F0B" wp14:editId="59BC5304">
              <wp:simplePos x="0" y="0"/>
              <wp:positionH relativeFrom="column">
                <wp:posOffset>-576125</wp:posOffset>
              </wp:positionH>
              <wp:positionV relativeFrom="paragraph">
                <wp:posOffset>-496005</wp:posOffset>
              </wp:positionV>
              <wp:extent cx="597267" cy="323850"/>
              <wp:effectExtent l="0" t="0" r="0" b="0"/>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67" cy="323850"/>
                      </a:xfrm>
                      <a:prstGeom prst="rect">
                        <a:avLst/>
                      </a:prstGeom>
                      <a:noFill/>
                      <a:ln w="9525">
                        <a:noFill/>
                        <a:miter lim="800000"/>
                        <a:headEnd/>
                        <a:tailEnd/>
                      </a:ln>
                    </wps:spPr>
                    <wps:txbx>
                      <w:txbxContent>
                        <w:p w14:paraId="03A3B938" w14:textId="302C8B14" w:rsidR="00457F62" w:rsidRDefault="00332EC7" w:rsidP="00793C9D">
                          <w:pPr>
                            <w:pStyle w:val="Footer"/>
                          </w:pPr>
                          <w:r>
                            <w:fldChar w:fldCharType="begin"/>
                          </w:r>
                          <w:r>
                            <w:instrText xml:space="preserve"> PAGE   \* MERGEFORMAT </w:instrText>
                          </w:r>
                          <w:r>
                            <w:fldChar w:fldCharType="separate"/>
                          </w:r>
                          <w:r w:rsidR="00FD44C0">
                            <w:rPr>
                              <w:noProof/>
                            </w:rPr>
                            <w:t>1</w:t>
                          </w:r>
                          <w:r>
                            <w:rPr>
                              <w:noProof/>
                            </w:rPr>
                            <w:fldChar w:fldCharType="end"/>
                          </w:r>
                          <w:r w:rsidR="00252794">
                            <w:rPr>
                              <w:noProof/>
                            </w:rPr>
                            <w:t xml:space="preserve"> of </w:t>
                          </w:r>
                          <w:r w:rsidR="00252794">
                            <w:rPr>
                              <w:noProof/>
                            </w:rPr>
                            <w:fldChar w:fldCharType="begin"/>
                          </w:r>
                          <w:r w:rsidR="00252794">
                            <w:rPr>
                              <w:noProof/>
                            </w:rPr>
                            <w:instrText xml:space="preserve"> NUMPAGES  \* Arabic  \* MERGEFORMAT </w:instrText>
                          </w:r>
                          <w:r w:rsidR="00252794">
                            <w:rPr>
                              <w:noProof/>
                            </w:rPr>
                            <w:fldChar w:fldCharType="separate"/>
                          </w:r>
                          <w:r w:rsidR="00252794">
                            <w:rPr>
                              <w:noProof/>
                            </w:rPr>
                            <w:t>1</w:t>
                          </w:r>
                          <w:r w:rsidR="00252794">
                            <w:rPr>
                              <w:noProof/>
                            </w:rPr>
                            <w:fldChar w:fldCharType="end"/>
                          </w:r>
                        </w:p>
                        <w:p w14:paraId="3B05463A" w14:textId="77777777" w:rsidR="00332EC7" w:rsidRDefault="00332EC7" w:rsidP="00793C9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DB17F0B" id="Text Box 1" o:spid="_x0000_s1039" type="#_x0000_t202" alt="&quot;&quot;" style="position:absolute;margin-left:-45.35pt;margin-top:-39.05pt;width:47.05pt;height: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" filled="f" stroked="f">
              <v:textbox>
                <w:txbxContent>
                  <w:p w14:paraId="03A3B938" w14:textId="302C8B14" w:rsidR="00457F62" w:rsidRDefault="00332EC7" w:rsidP="00793C9D">
                    <w:pPr>
                      <w:pStyle w:val="Footer"/>
                    </w:pPr>
                    <w:r>
                      <w:fldChar w:fldCharType="begin"/>
                    </w:r>
                    <w:r>
                      <w:instrText xml:space="preserve"> PAGE   \* MERGEFORMAT </w:instrText>
                    </w:r>
                    <w:r>
                      <w:fldChar w:fldCharType="separate"/>
                    </w:r>
                    <w:r w:rsidR="00FD44C0">
                      <w:rPr>
                        <w:noProof/>
                      </w:rPr>
                      <w:t>1</w:t>
                    </w:r>
                    <w:r>
                      <w:rPr>
                        <w:noProof/>
                      </w:rPr>
                      <w:fldChar w:fldCharType="end"/>
                    </w:r>
                    <w:r w:rsidR="00252794">
                      <w:rPr>
                        <w:noProof/>
                      </w:rPr>
                      <w:t xml:space="preserve"> of </w:t>
                    </w:r>
                    <w:r w:rsidR="00252794">
                      <w:rPr>
                        <w:noProof/>
                      </w:rPr>
                      <w:fldChar w:fldCharType="begin"/>
                    </w:r>
                    <w:r w:rsidR="00252794">
                      <w:rPr>
                        <w:noProof/>
                      </w:rPr>
                      <w:instrText xml:space="preserve"> NUMPAGES  \* Arabic  \* MERGEFORMAT </w:instrText>
                    </w:r>
                    <w:r w:rsidR="00252794">
                      <w:rPr>
                        <w:noProof/>
                      </w:rPr>
                      <w:fldChar w:fldCharType="separate"/>
                    </w:r>
                    <w:r w:rsidR="00252794">
                      <w:rPr>
                        <w:noProof/>
                      </w:rPr>
                      <w:t>1</w:t>
                    </w:r>
                    <w:r w:rsidR="00252794">
                      <w:rPr>
                        <w:noProof/>
                      </w:rPr>
                      <w:fldChar w:fldCharType="end"/>
                    </w:r>
                  </w:p>
                  <w:p w14:paraId="3B05463A" w14:textId="77777777" w:rsidR="00332EC7" w:rsidRDefault="00332EC7" w:rsidP="00793C9D"/>
                </w:txbxContent>
              </v:textbox>
            </v:shape>
          </w:pict>
        </mc:Fallback>
      </mc:AlternateContent>
    </w:r>
    <w:r w:rsidR="00245A55">
      <w:rPr>
        <w:noProof/>
      </w:rPr>
      <w:drawing>
        <wp:anchor distT="0" distB="0" distL="114300" distR="114300" simplePos="0" relativeHeight="251658242" behindDoc="0" locked="0" layoutInCell="1" allowOverlap="1" wp14:anchorId="1D0CC36A" wp14:editId="1D9FFDAE">
          <wp:simplePos x="0" y="0"/>
          <wp:positionH relativeFrom="column">
            <wp:posOffset>4810125</wp:posOffset>
          </wp:positionH>
          <wp:positionV relativeFrom="paragraph">
            <wp:posOffset>-711200</wp:posOffset>
          </wp:positionV>
          <wp:extent cx="1697990" cy="520065"/>
          <wp:effectExtent l="0" t="0" r="0" b="0"/>
          <wp:wrapNone/>
          <wp:docPr id="916844222" name="Picture 916844222" descr="Oregon Department of Human Service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 name="Picture 771" descr="Oregon Department of Human Services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7990" cy="520065"/>
                  </a:xfrm>
                  <a:prstGeom prst="rect">
                    <a:avLst/>
                  </a:prstGeom>
                  <a:noFill/>
                  <a:ln>
                    <a:noFill/>
                  </a:ln>
                </pic:spPr>
              </pic:pic>
            </a:graphicData>
          </a:graphic>
          <wp14:sizeRelH relativeFrom="page">
            <wp14:pctWidth>0</wp14:pctWidth>
          </wp14:sizeRelH>
          <wp14:sizeRelV relativeFrom="page">
            <wp14:pctHeight>0</wp14:pctHeight>
          </wp14:sizeRelV>
        </wp:anchor>
      </w:drawing>
    </w:r>
    <w:r w:rsidR="00245A55">
      <w:rPr>
        <w:noProof/>
      </w:rPr>
      <w:drawing>
        <wp:anchor distT="0" distB="0" distL="114300" distR="114300" simplePos="0" relativeHeight="251658243" behindDoc="0" locked="0" layoutInCell="1" allowOverlap="1" wp14:anchorId="6D63920C" wp14:editId="4A5F8FD7">
          <wp:simplePos x="0" y="0"/>
          <wp:positionH relativeFrom="column">
            <wp:posOffset>-507365</wp:posOffset>
          </wp:positionH>
          <wp:positionV relativeFrom="paragraph">
            <wp:posOffset>-203200</wp:posOffset>
          </wp:positionV>
          <wp:extent cx="7051040" cy="69215"/>
          <wp:effectExtent l="0" t="0" r="0" b="0"/>
          <wp:wrapNone/>
          <wp:docPr id="487297856" name="Picture 4872978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51040" cy="6921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05268" w14:textId="77777777" w:rsidR="0085022E" w:rsidRDefault="0085022E" w:rsidP="00793C9D">
      <w:r>
        <w:separator/>
      </w:r>
    </w:p>
  </w:footnote>
  <w:footnote w:type="continuationSeparator" w:id="0">
    <w:p w14:paraId="78216505" w14:textId="77777777" w:rsidR="0085022E" w:rsidRDefault="0085022E" w:rsidP="00793C9D">
      <w:r>
        <w:continuationSeparator/>
      </w:r>
    </w:p>
  </w:footnote>
  <w:footnote w:type="continuationNotice" w:id="1">
    <w:p w14:paraId="4B1F838D" w14:textId="77777777" w:rsidR="0085022E" w:rsidRDefault="0085022E" w:rsidP="00793C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F103C" w14:textId="5C96B4F5" w:rsidR="00216C13" w:rsidRDefault="002F15C4" w:rsidP="00793C9D">
    <w:pPr>
      <w:pStyle w:val="Header"/>
    </w:pPr>
    <w:r>
      <w:rPr>
        <w:noProof/>
      </w:rPr>
      <mc:AlternateContent>
        <mc:Choice Requires="wpg">
          <w:drawing>
            <wp:anchor distT="0" distB="0" distL="114300" distR="114300" simplePos="0" relativeHeight="251658246" behindDoc="0" locked="0" layoutInCell="1" allowOverlap="1" wp14:anchorId="0E937718" wp14:editId="3E535687">
              <wp:simplePos x="0" y="0"/>
              <wp:positionH relativeFrom="column">
                <wp:posOffset>-577850</wp:posOffset>
              </wp:positionH>
              <wp:positionV relativeFrom="paragraph">
                <wp:posOffset>-95885</wp:posOffset>
              </wp:positionV>
              <wp:extent cx="7117715" cy="95250"/>
              <wp:effectExtent l="0" t="0" r="6985" b="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17715" cy="95250"/>
                        <a:chOff x="0" y="0"/>
                        <a:chExt cx="7117715" cy="95250"/>
                      </a:xfrm>
                    </wpg:grpSpPr>
                    <wps:wsp>
                      <wps:cNvPr id="9" name="Rectangle 15">
                        <a:extLst>
                          <a:ext uri="{C183D7F6-B498-43B3-948B-1728B52AA6E4}">
                            <adec:decorative xmlns:adec="http://schemas.microsoft.com/office/drawing/2017/decorative" val="1"/>
                          </a:ext>
                        </a:extLst>
                      </wps:cNvPr>
                      <wps:cNvSpPr>
                        <a:spLocks noChangeArrowheads="1"/>
                      </wps:cNvSpPr>
                      <wps:spPr bwMode="auto">
                        <a:xfrm>
                          <a:off x="0" y="0"/>
                          <a:ext cx="7117715" cy="95250"/>
                        </a:xfrm>
                        <a:prstGeom prst="rect">
                          <a:avLst/>
                        </a:prstGeom>
                        <a:solidFill>
                          <a:srgbClr val="007CBA"/>
                        </a:solidFill>
                        <a:ln w="9525">
                          <a:noFill/>
                          <a:miter lim="800000"/>
                          <a:headEnd/>
                          <a:tailEnd/>
                        </a:ln>
                      </wps:spPr>
                      <wps:txbx>
                        <w:txbxContent>
                          <w:p w14:paraId="5479FB03" w14:textId="77777777" w:rsidR="002F15C4" w:rsidRDefault="002F15C4" w:rsidP="00793C9D"/>
                        </w:txbxContent>
                      </wps:txbx>
                      <wps:bodyPr rot="0" vert="horz" wrap="square" lIns="91440" tIns="45720" rIns="91440" bIns="45720" anchor="t" anchorCtr="0" upright="1">
                        <a:noAutofit/>
                      </wps:bodyPr>
                    </wps:wsp>
                    <wpg:grpSp>
                      <wpg:cNvPr id="10" name="Group 21">
                        <a:extLst>
                          <a:ext uri="{C183D7F6-B498-43B3-948B-1728B52AA6E4}">
                            <adec:decorative xmlns:adec="http://schemas.microsoft.com/office/drawing/2017/decorative" val="1"/>
                          </a:ext>
                        </a:extLst>
                      </wpg:cNvPr>
                      <wpg:cNvGrpSpPr>
                        <a:grpSpLocks/>
                      </wpg:cNvGrpSpPr>
                      <wpg:grpSpPr bwMode="auto">
                        <a:xfrm>
                          <a:off x="5291750" y="0"/>
                          <a:ext cx="1360170" cy="95250"/>
                          <a:chOff x="4330" y="5520"/>
                          <a:chExt cx="2142" cy="144"/>
                        </a:xfrm>
                      </wpg:grpSpPr>
                      <wps:wsp>
                        <wps:cNvPr id="11" name="AutoShape 19"/>
                        <wps:cNvSpPr>
                          <a:spLocks noChangeArrowheads="1"/>
                        </wps:cNvSpPr>
                        <wps:spPr bwMode="auto">
                          <a:xfrm>
                            <a:off x="4330" y="5520"/>
                            <a:ext cx="1152" cy="144"/>
                          </a:xfrm>
                          <a:prstGeom prst="parallelogram">
                            <a:avLst>
                              <a:gd name="adj" fmla="val 103815"/>
                            </a:avLst>
                          </a:prstGeom>
                          <a:solidFill>
                            <a:srgbClr val="D7252F"/>
                          </a:solidFill>
                          <a:ln w="9525">
                            <a:noFill/>
                            <a:miter lim="800000"/>
                            <a:headEnd/>
                            <a:tailEnd/>
                          </a:ln>
                        </wps:spPr>
                        <wps:bodyPr rot="0" vert="horz" wrap="square" lIns="91440" tIns="45720" rIns="91440" bIns="45720" anchor="t" anchorCtr="0" upright="1">
                          <a:noAutofit/>
                        </wps:bodyPr>
                      </wps:wsp>
                      <wps:wsp>
                        <wps:cNvPr id="12" name="AutoShape 20"/>
                        <wps:cNvSpPr>
                          <a:spLocks noChangeArrowheads="1"/>
                        </wps:cNvSpPr>
                        <wps:spPr bwMode="auto">
                          <a:xfrm>
                            <a:off x="5320" y="5520"/>
                            <a:ext cx="1152" cy="144"/>
                          </a:xfrm>
                          <a:prstGeom prst="parallelogram">
                            <a:avLst>
                              <a:gd name="adj" fmla="val 103815"/>
                            </a:avLst>
                          </a:prstGeom>
                          <a:solidFill>
                            <a:srgbClr val="71A850"/>
                          </a:solidFill>
                          <a:ln w="9525">
                            <a:noFill/>
                            <a:miter lim="800000"/>
                            <a:headEnd/>
                            <a:tailEnd/>
                          </a:ln>
                        </wps:spPr>
                        <wps:bodyPr rot="0" vert="horz" wrap="square" lIns="91440" tIns="45720" rIns="91440" bIns="45720" anchor="t" anchorCtr="0" upright="1">
                          <a:noAutofit/>
                        </wps:bodyPr>
                      </wps:wsp>
                    </wpg:grpSp>
                  </wpg:wgp>
                </a:graphicData>
              </a:graphic>
            </wp:anchor>
          </w:drawing>
        </mc:Choice>
        <mc:Fallback xmlns:w16du="http://schemas.microsoft.com/office/word/2023/wordml/word16du">
          <w:pict>
            <v:group w14:anchorId="0E937718" id="Group 7" o:spid="_x0000_s1032" alt="&quot;&quot;" style="position:absolute;margin-left:-45.5pt;margin-top:-7.55pt;width:560.45pt;height:7.5pt;z-index:251658246" coordsize="71177,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">
              <v:rect id="Rectangle 15" o:spid="_x0000_s1033" alt="&quot;&quot;" style="position:absolute;width:71177;height: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" fillcolor="#007cba" stroked="f">
                <v:textbox>
                  <w:txbxContent>
                    <w:p w14:paraId="5479FB03" w14:textId="77777777" w:rsidR="002F15C4" w:rsidRDefault="002F15C4" w:rsidP="00793C9D"/>
                  </w:txbxContent>
                </v:textbox>
              </v:rect>
              <v:group id="Group 21" o:spid="_x0000_s1034" alt="&quot;&quot;" style="position:absolute;left:52917;width:13602;height:952" coordorigin="4330,5520" coordsize="214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9" o:spid="_x0000_s1035" type="#_x0000_t7" style="position:absolute;left:4330;top:5520;width:115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" adj="2803" fillcolor="#d7252f" stroked="f"/>
                <v:shape id="AutoShape 20" o:spid="_x0000_s1036" type="#_x0000_t7" style="position:absolute;left:5320;top:5520;width:115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" adj="2803" fillcolor="#71a850" stroked="f"/>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BA2CA1"/>
    <w:multiLevelType w:val="hybridMultilevel"/>
    <w:tmpl w:val="C7D0EC24"/>
    <w:lvl w:ilvl="0" w:tplc="FFFFFFFF">
      <w:start w:val="1"/>
      <w:numFmt w:val="decimal"/>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482695A"/>
    <w:multiLevelType w:val="hybridMultilevel"/>
    <w:tmpl w:val="90C45160"/>
    <w:lvl w:ilvl="0" w:tplc="04090011">
      <w:start w:val="1"/>
      <w:numFmt w:val="decimal"/>
      <w:lvlText w:val="%1)"/>
      <w:lvlJc w:val="left"/>
      <w:pPr>
        <w:ind w:left="1440" w:hanging="360"/>
      </w:pPr>
      <w:rPr>
        <w:rFonts w:hint="default"/>
      </w:rPr>
    </w:lvl>
    <w:lvl w:ilvl="1" w:tplc="FFFFFFFF">
      <w:start w:val="1"/>
      <w:numFmt w:val="decimal"/>
      <w:lvlText w:val="%2."/>
      <w:lvlJc w:val="left"/>
      <w:pPr>
        <w:ind w:left="2160" w:hanging="360"/>
      </w:pPr>
      <w:rPr>
        <w:rFonts w:hint="default"/>
      </w:r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17F26492"/>
    <w:multiLevelType w:val="hybridMultilevel"/>
    <w:tmpl w:val="0DF6E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0672DA"/>
    <w:multiLevelType w:val="hybridMultilevel"/>
    <w:tmpl w:val="AFC470FA"/>
    <w:lvl w:ilvl="0" w:tplc="04090011">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234959BC"/>
    <w:multiLevelType w:val="hybridMultilevel"/>
    <w:tmpl w:val="917235CA"/>
    <w:lvl w:ilvl="0" w:tplc="ECBC9E98">
      <w:start w:val="1"/>
      <w:numFmt w:val="bullet"/>
      <w:pStyle w:val="bluebulleted"/>
      <w:lvlText w:val=""/>
      <w:lvlJc w:val="left"/>
      <w:pPr>
        <w:ind w:left="1080" w:hanging="360"/>
      </w:pPr>
      <w:rPr>
        <w:rFonts w:ascii="Symbol" w:hAnsi="Symbol" w:hint="default"/>
        <w:color w:val="4472C4" w:themeColor="accent1"/>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47C6FCA"/>
    <w:multiLevelType w:val="hybridMultilevel"/>
    <w:tmpl w:val="F216C9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A01253C"/>
    <w:multiLevelType w:val="hybridMultilevel"/>
    <w:tmpl w:val="6BF072BA"/>
    <w:lvl w:ilvl="0" w:tplc="31BED6AA">
      <w:start w:val="1"/>
      <w:numFmt w:val="bullet"/>
      <w:lvlText w:val="­"/>
      <w:lvlJc w:val="left"/>
      <w:pPr>
        <w:ind w:left="1800" w:hanging="360"/>
      </w:pPr>
      <w:rPr>
        <w:rFonts w:ascii="Courier New" w:hAnsi="Courier New" w:hint="default"/>
        <w:color w:val="4472C4" w:themeColor="accent1"/>
        <w:u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79C24EA"/>
    <w:multiLevelType w:val="hybridMultilevel"/>
    <w:tmpl w:val="D78C98C8"/>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606201"/>
    <w:multiLevelType w:val="hybridMultilevel"/>
    <w:tmpl w:val="7312F776"/>
    <w:lvl w:ilvl="0" w:tplc="FFFFFFFF">
      <w:start w:val="1"/>
      <w:numFmt w:val="decimal"/>
      <w:lvlText w:val="%1)"/>
      <w:lvlJc w:val="lef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20"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A22029"/>
    <w:multiLevelType w:val="hybridMultilevel"/>
    <w:tmpl w:val="0DF6EFE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A25D55"/>
    <w:multiLevelType w:val="hybridMultilevel"/>
    <w:tmpl w:val="9B06A6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F3A6F51"/>
    <w:multiLevelType w:val="hybridMultilevel"/>
    <w:tmpl w:val="27CE510A"/>
    <w:lvl w:ilvl="0" w:tplc="7C0693B6">
      <w:start w:val="1"/>
      <w:numFmt w:val="decimal"/>
      <w:pStyle w:val="Numberbulleted"/>
      <w:lvlText w:val="%1."/>
      <w:lvlJc w:val="left"/>
      <w:pPr>
        <w:ind w:left="360" w:hanging="360"/>
      </w:pPr>
      <w:rPr>
        <w:rFonts w:hint="default"/>
        <w:color w:val="000000" w:themeColor="text1"/>
        <w:u w:val="none"/>
      </w:rPr>
    </w:lvl>
    <w:lvl w:ilvl="1" w:tplc="04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0590554"/>
    <w:multiLevelType w:val="hybridMultilevel"/>
    <w:tmpl w:val="C2665C86"/>
    <w:lvl w:ilvl="0" w:tplc="FFFFFFFF">
      <w:start w:val="1"/>
      <w:numFmt w:val="decimal"/>
      <w:lvlText w:val="%1."/>
      <w:lvlJc w:val="left"/>
      <w:pPr>
        <w:ind w:left="360" w:hanging="360"/>
      </w:pPr>
      <w:rPr>
        <w:rFonts w:hint="default"/>
        <w:color w:val="000000" w:themeColor="text1"/>
        <w:u w:val="none"/>
      </w:rPr>
    </w:lvl>
    <w:lvl w:ilvl="1" w:tplc="FFFFFFFF">
      <w:start w:val="1"/>
      <w:numFmt w:val="lowerLetter"/>
      <w:lvlText w:val="%2)"/>
      <w:lvlJc w:val="left"/>
      <w:pPr>
        <w:ind w:left="1080" w:hanging="360"/>
      </w:pPr>
    </w:lvl>
    <w:lvl w:ilvl="2" w:tplc="04090011">
      <w:start w:val="1"/>
      <w:numFmt w:val="decimal"/>
      <w:lvlText w:val="%3)"/>
      <w:lvlJc w:val="left"/>
      <w:pPr>
        <w:ind w:left="1980" w:hanging="36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609B549E"/>
    <w:multiLevelType w:val="hybridMultilevel"/>
    <w:tmpl w:val="7312F776"/>
    <w:lvl w:ilvl="0" w:tplc="FFFFFFFF">
      <w:start w:val="1"/>
      <w:numFmt w:val="decimal"/>
      <w:lvlText w:val="%1)"/>
      <w:lvlJc w:val="lef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27" w15:restartNumberingAfterBreak="0">
    <w:nsid w:val="74385F9A"/>
    <w:multiLevelType w:val="hybridMultilevel"/>
    <w:tmpl w:val="58BED1A4"/>
    <w:lvl w:ilvl="0" w:tplc="04090011">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7BBF187D"/>
    <w:multiLevelType w:val="hybridMultilevel"/>
    <w:tmpl w:val="7312F776"/>
    <w:lvl w:ilvl="0" w:tplc="04090011">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9" w15:restartNumberingAfterBreak="0">
    <w:nsid w:val="7DE339DE"/>
    <w:multiLevelType w:val="hybridMultilevel"/>
    <w:tmpl w:val="70B67B8C"/>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0928473">
    <w:abstractNumId w:val="10"/>
  </w:num>
  <w:num w:numId="2" w16cid:durableId="575823337">
    <w:abstractNumId w:val="22"/>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0"/>
  </w:num>
  <w:num w:numId="14" w16cid:durableId="2073769550">
    <w:abstractNumId w:val="24"/>
  </w:num>
  <w:num w:numId="15" w16cid:durableId="1616912522">
    <w:abstractNumId w:val="13"/>
  </w:num>
  <w:num w:numId="16" w16cid:durableId="465009991">
    <w:abstractNumId w:val="17"/>
  </w:num>
  <w:num w:numId="17" w16cid:durableId="1037436024">
    <w:abstractNumId w:val="24"/>
    <w:lvlOverride w:ilvl="0">
      <w:startOverride w:val="1"/>
    </w:lvlOverride>
  </w:num>
  <w:num w:numId="18" w16cid:durableId="874540987">
    <w:abstractNumId w:val="16"/>
  </w:num>
  <w:num w:numId="19" w16cid:durableId="1082216611">
    <w:abstractNumId w:val="23"/>
  </w:num>
  <w:num w:numId="20" w16cid:durableId="1495342409">
    <w:abstractNumId w:val="15"/>
  </w:num>
  <w:num w:numId="21" w16cid:durableId="320622892">
    <w:abstractNumId w:val="24"/>
    <w:lvlOverride w:ilvl="0">
      <w:startOverride w:val="1"/>
    </w:lvlOverride>
  </w:num>
  <w:num w:numId="22" w16cid:durableId="1611929682">
    <w:abstractNumId w:val="12"/>
  </w:num>
  <w:num w:numId="23" w16cid:durableId="1711959048">
    <w:abstractNumId w:val="27"/>
  </w:num>
  <w:num w:numId="24" w16cid:durableId="1950696223">
    <w:abstractNumId w:val="14"/>
  </w:num>
  <w:num w:numId="25" w16cid:durableId="840389030">
    <w:abstractNumId w:val="24"/>
    <w:lvlOverride w:ilvl="0">
      <w:startOverride w:val="1"/>
    </w:lvlOverride>
  </w:num>
  <w:num w:numId="26" w16cid:durableId="1353334367">
    <w:abstractNumId w:val="24"/>
    <w:lvlOverride w:ilvl="0">
      <w:startOverride w:val="1"/>
    </w:lvlOverride>
  </w:num>
  <w:num w:numId="27" w16cid:durableId="759832943">
    <w:abstractNumId w:val="24"/>
    <w:lvlOverride w:ilvl="0">
      <w:startOverride w:val="1"/>
    </w:lvlOverride>
  </w:num>
  <w:num w:numId="28" w16cid:durableId="848759958">
    <w:abstractNumId w:val="24"/>
    <w:lvlOverride w:ilvl="0">
      <w:startOverride w:val="1"/>
    </w:lvlOverride>
  </w:num>
  <w:num w:numId="29" w16cid:durableId="88089568">
    <w:abstractNumId w:val="24"/>
    <w:lvlOverride w:ilvl="0">
      <w:startOverride w:val="1"/>
    </w:lvlOverride>
  </w:num>
  <w:num w:numId="30" w16cid:durableId="1081415227">
    <w:abstractNumId w:val="24"/>
    <w:lvlOverride w:ilvl="0">
      <w:startOverride w:val="1"/>
    </w:lvlOverride>
  </w:num>
  <w:num w:numId="31" w16cid:durableId="2050716229">
    <w:abstractNumId w:val="21"/>
  </w:num>
  <w:num w:numId="32" w16cid:durableId="1034379567">
    <w:abstractNumId w:val="11"/>
  </w:num>
  <w:num w:numId="33" w16cid:durableId="1454326832">
    <w:abstractNumId w:val="18"/>
  </w:num>
  <w:num w:numId="34" w16cid:durableId="528765373">
    <w:abstractNumId w:val="29"/>
  </w:num>
  <w:num w:numId="35" w16cid:durableId="236139158">
    <w:abstractNumId w:val="25"/>
  </w:num>
  <w:num w:numId="36" w16cid:durableId="112213578">
    <w:abstractNumId w:val="24"/>
  </w:num>
  <w:num w:numId="37" w16cid:durableId="225726835">
    <w:abstractNumId w:val="28"/>
  </w:num>
  <w:num w:numId="38" w16cid:durableId="41562548">
    <w:abstractNumId w:val="24"/>
  </w:num>
  <w:num w:numId="39" w16cid:durableId="185993166">
    <w:abstractNumId w:val="26"/>
  </w:num>
  <w:num w:numId="40" w16cid:durableId="1256086567">
    <w:abstractNumId w:val="24"/>
  </w:num>
  <w:num w:numId="41" w16cid:durableId="282469596">
    <w:abstractNumId w:val="15"/>
  </w:num>
  <w:num w:numId="42" w16cid:durableId="49140628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216C13"/>
    <w:rsid w:val="0000436D"/>
    <w:rsid w:val="00032BEC"/>
    <w:rsid w:val="000632B5"/>
    <w:rsid w:val="00082E0B"/>
    <w:rsid w:val="000E247B"/>
    <w:rsid w:val="000F0F40"/>
    <w:rsid w:val="000F7324"/>
    <w:rsid w:val="00115E20"/>
    <w:rsid w:val="00164C01"/>
    <w:rsid w:val="00187453"/>
    <w:rsid w:val="001B0202"/>
    <w:rsid w:val="001B4A47"/>
    <w:rsid w:val="001E0D7D"/>
    <w:rsid w:val="001F1838"/>
    <w:rsid w:val="00216C13"/>
    <w:rsid w:val="002204E2"/>
    <w:rsid w:val="00245A55"/>
    <w:rsid w:val="00252794"/>
    <w:rsid w:val="00253642"/>
    <w:rsid w:val="002542C4"/>
    <w:rsid w:val="00271D57"/>
    <w:rsid w:val="002A3200"/>
    <w:rsid w:val="002B21CF"/>
    <w:rsid w:val="002C534B"/>
    <w:rsid w:val="002E16F7"/>
    <w:rsid w:val="002F15C4"/>
    <w:rsid w:val="00332EC7"/>
    <w:rsid w:val="0034190F"/>
    <w:rsid w:val="00366DE6"/>
    <w:rsid w:val="00367ABB"/>
    <w:rsid w:val="00387C74"/>
    <w:rsid w:val="003B5C92"/>
    <w:rsid w:val="003B64E8"/>
    <w:rsid w:val="003C1977"/>
    <w:rsid w:val="003C34E2"/>
    <w:rsid w:val="003D7BAF"/>
    <w:rsid w:val="003E1832"/>
    <w:rsid w:val="003F0E42"/>
    <w:rsid w:val="00420671"/>
    <w:rsid w:val="00421BCD"/>
    <w:rsid w:val="00432549"/>
    <w:rsid w:val="00434EE6"/>
    <w:rsid w:val="00457049"/>
    <w:rsid w:val="00457F62"/>
    <w:rsid w:val="004624D7"/>
    <w:rsid w:val="00487120"/>
    <w:rsid w:val="00496F9D"/>
    <w:rsid w:val="004B7A31"/>
    <w:rsid w:val="004D2C1C"/>
    <w:rsid w:val="0050661C"/>
    <w:rsid w:val="00516186"/>
    <w:rsid w:val="00526BB2"/>
    <w:rsid w:val="00534902"/>
    <w:rsid w:val="00580F22"/>
    <w:rsid w:val="0058403B"/>
    <w:rsid w:val="0059472C"/>
    <w:rsid w:val="005B7083"/>
    <w:rsid w:val="005C222A"/>
    <w:rsid w:val="005E08FF"/>
    <w:rsid w:val="005E3EB7"/>
    <w:rsid w:val="005E41FB"/>
    <w:rsid w:val="005F705D"/>
    <w:rsid w:val="0060589C"/>
    <w:rsid w:val="00660405"/>
    <w:rsid w:val="006672BF"/>
    <w:rsid w:val="00667596"/>
    <w:rsid w:val="00674515"/>
    <w:rsid w:val="006903C3"/>
    <w:rsid w:val="00697712"/>
    <w:rsid w:val="006A7AA5"/>
    <w:rsid w:val="006C09EE"/>
    <w:rsid w:val="006D1633"/>
    <w:rsid w:val="00711BAA"/>
    <w:rsid w:val="00722F90"/>
    <w:rsid w:val="00726662"/>
    <w:rsid w:val="00727646"/>
    <w:rsid w:val="00752C8C"/>
    <w:rsid w:val="00755B49"/>
    <w:rsid w:val="00760E6F"/>
    <w:rsid w:val="00793C9D"/>
    <w:rsid w:val="007B10FE"/>
    <w:rsid w:val="007B6A1E"/>
    <w:rsid w:val="007C30C1"/>
    <w:rsid w:val="007C54C1"/>
    <w:rsid w:val="007E217B"/>
    <w:rsid w:val="007F2B7A"/>
    <w:rsid w:val="008137F7"/>
    <w:rsid w:val="00817F78"/>
    <w:rsid w:val="00824623"/>
    <w:rsid w:val="00831D3C"/>
    <w:rsid w:val="0085022E"/>
    <w:rsid w:val="008511E6"/>
    <w:rsid w:val="0086404A"/>
    <w:rsid w:val="00866966"/>
    <w:rsid w:val="00882382"/>
    <w:rsid w:val="00885D0C"/>
    <w:rsid w:val="00891EF1"/>
    <w:rsid w:val="0089281E"/>
    <w:rsid w:val="00892DD8"/>
    <w:rsid w:val="008A306C"/>
    <w:rsid w:val="008D26F1"/>
    <w:rsid w:val="008E2F39"/>
    <w:rsid w:val="008F58CA"/>
    <w:rsid w:val="00945FBB"/>
    <w:rsid w:val="00951636"/>
    <w:rsid w:val="00961449"/>
    <w:rsid w:val="0097248F"/>
    <w:rsid w:val="009724A4"/>
    <w:rsid w:val="0097454A"/>
    <w:rsid w:val="00983C1B"/>
    <w:rsid w:val="00992456"/>
    <w:rsid w:val="009E3FD6"/>
    <w:rsid w:val="009F72BE"/>
    <w:rsid w:val="00A008DC"/>
    <w:rsid w:val="00A02DDE"/>
    <w:rsid w:val="00A03EF0"/>
    <w:rsid w:val="00A04042"/>
    <w:rsid w:val="00A31687"/>
    <w:rsid w:val="00AA74F3"/>
    <w:rsid w:val="00AB7969"/>
    <w:rsid w:val="00AE08CA"/>
    <w:rsid w:val="00B15AC0"/>
    <w:rsid w:val="00B168AA"/>
    <w:rsid w:val="00B20E49"/>
    <w:rsid w:val="00B21E42"/>
    <w:rsid w:val="00B2270E"/>
    <w:rsid w:val="00B2370E"/>
    <w:rsid w:val="00B37833"/>
    <w:rsid w:val="00B4008D"/>
    <w:rsid w:val="00B403BB"/>
    <w:rsid w:val="00B508C1"/>
    <w:rsid w:val="00B56E9B"/>
    <w:rsid w:val="00B574FF"/>
    <w:rsid w:val="00B64B92"/>
    <w:rsid w:val="00B85FE3"/>
    <w:rsid w:val="00BA0B20"/>
    <w:rsid w:val="00BC5007"/>
    <w:rsid w:val="00BE030E"/>
    <w:rsid w:val="00BF3496"/>
    <w:rsid w:val="00C01CC8"/>
    <w:rsid w:val="00C06473"/>
    <w:rsid w:val="00C50648"/>
    <w:rsid w:val="00C53402"/>
    <w:rsid w:val="00C94B0C"/>
    <w:rsid w:val="00C979AB"/>
    <w:rsid w:val="00CB2ECA"/>
    <w:rsid w:val="00CC3FDC"/>
    <w:rsid w:val="00D02CAD"/>
    <w:rsid w:val="00D33557"/>
    <w:rsid w:val="00D51F48"/>
    <w:rsid w:val="00D5541F"/>
    <w:rsid w:val="00D56F78"/>
    <w:rsid w:val="00D609F2"/>
    <w:rsid w:val="00D71B56"/>
    <w:rsid w:val="00D84637"/>
    <w:rsid w:val="00D92BFD"/>
    <w:rsid w:val="00DA7DEC"/>
    <w:rsid w:val="00DB475C"/>
    <w:rsid w:val="00DC6BE4"/>
    <w:rsid w:val="00DD402D"/>
    <w:rsid w:val="00DF3D2D"/>
    <w:rsid w:val="00DF47DB"/>
    <w:rsid w:val="00E02E16"/>
    <w:rsid w:val="00E05A1D"/>
    <w:rsid w:val="00E30348"/>
    <w:rsid w:val="00E70FCD"/>
    <w:rsid w:val="00E727C5"/>
    <w:rsid w:val="00E75D20"/>
    <w:rsid w:val="00E75F91"/>
    <w:rsid w:val="00E76056"/>
    <w:rsid w:val="00E92D03"/>
    <w:rsid w:val="00E932AA"/>
    <w:rsid w:val="00EA69B3"/>
    <w:rsid w:val="00EA69BD"/>
    <w:rsid w:val="00EC321B"/>
    <w:rsid w:val="00ED56AD"/>
    <w:rsid w:val="00EE6A56"/>
    <w:rsid w:val="00EF5383"/>
    <w:rsid w:val="00F12A86"/>
    <w:rsid w:val="00F35613"/>
    <w:rsid w:val="00F40947"/>
    <w:rsid w:val="00F65E71"/>
    <w:rsid w:val="00F66547"/>
    <w:rsid w:val="00F84AE9"/>
    <w:rsid w:val="00F857A4"/>
    <w:rsid w:val="00FA38F3"/>
    <w:rsid w:val="00FB1594"/>
    <w:rsid w:val="00FB4514"/>
    <w:rsid w:val="00FB6CC5"/>
    <w:rsid w:val="00FC01F8"/>
    <w:rsid w:val="00FC2CE9"/>
    <w:rsid w:val="00FC750F"/>
    <w:rsid w:val="00FD44C0"/>
    <w:rsid w:val="00FE3695"/>
    <w:rsid w:val="00FE4351"/>
    <w:rsid w:val="00FF09B4"/>
    <w:rsid w:val="00FF3124"/>
    <w:rsid w:val="00FF6F92"/>
    <w:rsid w:val="2C649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867BAC"/>
  <w15:docId w15:val="{CE9F6C3B-239B-49DD-97F4-F9E679784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3C9D"/>
    <w:pPr>
      <w:spacing w:before="240" w:after="240" w:line="276" w:lineRule="auto"/>
    </w:pPr>
    <w:rPr>
      <w:rFonts w:ascii="Arial" w:hAnsi="Arial" w:cs="Arial"/>
      <w:sz w:val="28"/>
      <w:szCs w:val="28"/>
    </w:rPr>
  </w:style>
  <w:style w:type="paragraph" w:styleId="Heading1">
    <w:name w:val="heading 1"/>
    <w:basedOn w:val="Normal"/>
    <w:next w:val="Normal"/>
    <w:link w:val="Heading1Char"/>
    <w:uiPriority w:val="9"/>
    <w:qFormat/>
    <w:rsid w:val="00B20E49"/>
    <w:pPr>
      <w:keepNext/>
      <w:keepLines/>
      <w:spacing w:before="0" w:after="0"/>
      <w:ind w:left="720" w:right="720"/>
      <w:outlineLvl w:val="0"/>
    </w:pPr>
    <w:rPr>
      <w:rFonts w:eastAsia="Times New Roman" w:cs="Times New Roman"/>
      <w:b/>
      <w:bCs/>
      <w:color w:val="FFFFFF" w:themeColor="background1"/>
      <w:sz w:val="48"/>
    </w:rPr>
  </w:style>
  <w:style w:type="paragraph" w:styleId="Heading2">
    <w:name w:val="heading 2"/>
    <w:basedOn w:val="Normal"/>
    <w:next w:val="Normal"/>
    <w:link w:val="Heading2Char"/>
    <w:uiPriority w:val="9"/>
    <w:unhideWhenUsed/>
    <w:qFormat/>
    <w:rsid w:val="0097454A"/>
    <w:pPr>
      <w:keepNext/>
      <w:keepLines/>
      <w:spacing w:after="120"/>
      <w:outlineLvl w:val="1"/>
    </w:pPr>
    <w:rPr>
      <w:rFonts w:eastAsiaTheme="majorEastAsia" w:cstheme="majorBidi"/>
      <w:b/>
      <w:color w:val="002D5D"/>
      <w:sz w:val="36"/>
    </w:rPr>
  </w:style>
  <w:style w:type="paragraph" w:styleId="Heading3">
    <w:name w:val="heading 3"/>
    <w:basedOn w:val="Normal"/>
    <w:next w:val="Normal"/>
    <w:link w:val="Heading3Char"/>
    <w:uiPriority w:val="9"/>
    <w:unhideWhenUsed/>
    <w:qFormat/>
    <w:rsid w:val="0097454A"/>
    <w:pPr>
      <w:keepNext/>
      <w:keepLines/>
      <w:spacing w:after="120"/>
      <w:outlineLvl w:val="2"/>
    </w:pPr>
    <w:rPr>
      <w:rFonts w:eastAsiaTheme="majorEastAsia" w:cstheme="majorBidi"/>
      <w:b/>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C13"/>
  </w:style>
  <w:style w:type="paragraph" w:styleId="Footer">
    <w:name w:val="footer"/>
    <w:basedOn w:val="Normal"/>
    <w:link w:val="FooterChar"/>
    <w:unhideWhenUsed/>
    <w:rsid w:val="003C1977"/>
    <w:pPr>
      <w:tabs>
        <w:tab w:val="center" w:pos="4680"/>
        <w:tab w:val="right" w:pos="9360"/>
      </w:tabs>
      <w:spacing w:before="0" w:after="0" w:line="240" w:lineRule="auto"/>
    </w:pPr>
    <w:rPr>
      <w:sz w:val="24"/>
    </w:rPr>
  </w:style>
  <w:style w:type="character" w:customStyle="1" w:styleId="FooterChar">
    <w:name w:val="Footer Char"/>
    <w:basedOn w:val="DefaultParagraphFont"/>
    <w:link w:val="Footer"/>
    <w:rsid w:val="003C1977"/>
    <w:rPr>
      <w:rFonts w:ascii="Arial" w:hAnsi="Arial" w:cs="Arial"/>
      <w:sz w:val="24"/>
      <w:szCs w:val="26"/>
    </w:rPr>
  </w:style>
  <w:style w:type="paragraph" w:styleId="BalloonText">
    <w:name w:val="Balloon Text"/>
    <w:basedOn w:val="Normal"/>
    <w:link w:val="BalloonTextChar"/>
    <w:uiPriority w:val="99"/>
    <w:semiHidden/>
    <w:unhideWhenUsed/>
    <w:rsid w:val="00216C1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9"/>
    <w:rsid w:val="0097454A"/>
    <w:rPr>
      <w:rFonts w:ascii="Arial" w:eastAsiaTheme="majorEastAsia" w:hAnsi="Arial" w:cstheme="majorBidi"/>
      <w:b/>
      <w:color w:val="002D5D"/>
      <w:sz w:val="36"/>
      <w:szCs w:val="26"/>
    </w:rPr>
  </w:style>
  <w:style w:type="character" w:customStyle="1" w:styleId="Heading3Char">
    <w:name w:val="Heading 3 Char"/>
    <w:basedOn w:val="DefaultParagraphFont"/>
    <w:link w:val="Heading3"/>
    <w:uiPriority w:val="9"/>
    <w:rsid w:val="0097454A"/>
    <w:rPr>
      <w:rFonts w:ascii="Arial" w:eastAsiaTheme="majorEastAsia" w:hAnsi="Arial" w:cstheme="majorBidi"/>
      <w:b/>
      <w:color w:val="1F3763" w:themeColor="accent1" w:themeShade="7F"/>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1"/>
    <w:rsid w:val="00F35613"/>
    <w:pPr>
      <w:numPr>
        <w:numId w:val="13"/>
      </w:numPr>
    </w:pPr>
    <w:rPr>
      <w:rFonts w:ascii="Arial" w:hAnsi="Arial" w:cs="Arial"/>
      <w:sz w:val="28"/>
      <w:szCs w:val="28"/>
    </w:rPr>
  </w:style>
  <w:style w:type="paragraph" w:styleId="Title">
    <w:name w:val="Title"/>
    <w:basedOn w:val="Normal"/>
    <w:next w:val="Normal"/>
    <w:link w:val="TitleChar"/>
    <w:uiPriority w:val="10"/>
    <w:rsid w:val="00D33557"/>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link w:val="Heading1"/>
    <w:uiPriority w:val="9"/>
    <w:rsid w:val="00B20E49"/>
    <w:rPr>
      <w:rFonts w:ascii="Arial" w:eastAsia="Times New Roman" w:hAnsi="Arial"/>
      <w:b/>
      <w:bCs/>
      <w:color w:val="FFFFFF" w:themeColor="background1"/>
      <w:sz w:val="48"/>
      <w:szCs w:val="26"/>
    </w:rPr>
  </w:style>
  <w:style w:type="paragraph" w:styleId="ListParagraph">
    <w:name w:val="List Paragraph"/>
    <w:basedOn w:val="NoSpacing"/>
    <w:link w:val="ListParagraphChar"/>
    <w:uiPriority w:val="34"/>
    <w:rsid w:val="002542C4"/>
    <w:pPr>
      <w:spacing w:after="120"/>
    </w:pPr>
  </w:style>
  <w:style w:type="character" w:styleId="Hyperlink">
    <w:name w:val="Hyperlink"/>
    <w:uiPriority w:val="99"/>
    <w:unhideWhenUsed/>
    <w:rsid w:val="00D33557"/>
    <w:rPr>
      <w:color w:val="1F3763"/>
      <w:u w:val="single"/>
    </w:rPr>
  </w:style>
  <w:style w:type="character" w:customStyle="1" w:styleId="ListParagraphChar">
    <w:name w:val="List Paragraph Char"/>
    <w:link w:val="ListParagraph"/>
    <w:uiPriority w:val="34"/>
    <w:rsid w:val="002542C4"/>
    <w:rPr>
      <w:rFonts w:ascii="Arial" w:hAnsi="Arial" w:cs="Arial"/>
      <w:sz w:val="28"/>
      <w:szCs w:val="28"/>
    </w:rPr>
  </w:style>
  <w:style w:type="character" w:customStyle="1" w:styleId="TitleChar">
    <w:name w:val="Title Char"/>
    <w:basedOn w:val="DefaultParagraphFont"/>
    <w:link w:val="Title"/>
    <w:uiPriority w:val="10"/>
    <w:rsid w:val="00D335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D3355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33557"/>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rsid w:val="00D33557"/>
    <w:rPr>
      <w:i/>
      <w:iCs/>
      <w:color w:val="404040" w:themeColor="text1" w:themeTint="BF"/>
    </w:rPr>
  </w:style>
  <w:style w:type="character" w:styleId="Emphasis">
    <w:name w:val="Emphasis"/>
    <w:basedOn w:val="DefaultParagraphFont"/>
    <w:uiPriority w:val="20"/>
    <w:rsid w:val="00D33557"/>
    <w:rPr>
      <w:i/>
      <w:iCs/>
    </w:rPr>
  </w:style>
  <w:style w:type="character" w:styleId="IntenseEmphasis">
    <w:name w:val="Intense Emphasis"/>
    <w:basedOn w:val="DefaultParagraphFont"/>
    <w:uiPriority w:val="21"/>
    <w:rsid w:val="00D33557"/>
    <w:rPr>
      <w:i/>
      <w:iCs/>
      <w:color w:val="4472C4" w:themeColor="accent1"/>
    </w:rPr>
  </w:style>
  <w:style w:type="character" w:styleId="Strong">
    <w:name w:val="Strong"/>
    <w:basedOn w:val="DefaultParagraphFont"/>
    <w:uiPriority w:val="22"/>
    <w:rsid w:val="00D33557"/>
    <w:rPr>
      <w:b/>
      <w:bCs/>
    </w:rPr>
  </w:style>
  <w:style w:type="character" w:styleId="BookTitle">
    <w:name w:val="Book Title"/>
    <w:basedOn w:val="DefaultParagraphFont"/>
    <w:uiPriority w:val="33"/>
    <w:rsid w:val="00D33557"/>
    <w:rPr>
      <w:b/>
      <w:bCs/>
      <w:i/>
      <w:iCs/>
      <w:spacing w:val="5"/>
    </w:rPr>
  </w:style>
  <w:style w:type="paragraph" w:styleId="NormalWeb">
    <w:name w:val="Normal (Web)"/>
    <w:basedOn w:val="Normal"/>
    <w:link w:val="NormalWebChar"/>
    <w:uiPriority w:val="99"/>
    <w:unhideWhenUsed/>
    <w:rsid w:val="00434E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umberbulleted">
    <w:name w:val="Number bulleted"/>
    <w:basedOn w:val="NormalWeb"/>
    <w:link w:val="NumberbulletedChar"/>
    <w:qFormat/>
    <w:rsid w:val="00434EE6"/>
    <w:pPr>
      <w:numPr>
        <w:numId w:val="14"/>
      </w:numPr>
      <w:spacing w:before="120" w:beforeAutospacing="0" w:after="0" w:afterAutospacing="0"/>
    </w:pPr>
    <w:rPr>
      <w:rFonts w:ascii="Arial" w:hAnsi="Arial" w:cs="Arial"/>
      <w:color w:val="000000"/>
      <w:sz w:val="28"/>
      <w:szCs w:val="28"/>
    </w:rPr>
  </w:style>
  <w:style w:type="character" w:customStyle="1" w:styleId="NormalWebChar">
    <w:name w:val="Normal (Web) Char"/>
    <w:basedOn w:val="DefaultParagraphFont"/>
    <w:link w:val="NormalWeb"/>
    <w:uiPriority w:val="99"/>
    <w:rsid w:val="00434EE6"/>
    <w:rPr>
      <w:rFonts w:ascii="Times New Roman" w:eastAsia="Times New Roman" w:hAnsi="Times New Roman"/>
      <w:sz w:val="24"/>
      <w:szCs w:val="24"/>
    </w:rPr>
  </w:style>
  <w:style w:type="character" w:customStyle="1" w:styleId="NumberbulletedChar">
    <w:name w:val="Number bulleted Char"/>
    <w:basedOn w:val="NormalWebChar"/>
    <w:link w:val="Numberbulleted"/>
    <w:rsid w:val="00434EE6"/>
    <w:rPr>
      <w:rFonts w:ascii="Arial" w:eastAsia="Times New Roman" w:hAnsi="Arial" w:cs="Arial"/>
      <w:color w:val="000000"/>
      <w:sz w:val="28"/>
      <w:szCs w:val="28"/>
    </w:rPr>
  </w:style>
  <w:style w:type="character" w:styleId="FollowedHyperlink">
    <w:name w:val="FollowedHyperlink"/>
    <w:basedOn w:val="DefaultParagraphFont"/>
    <w:uiPriority w:val="99"/>
    <w:semiHidden/>
    <w:unhideWhenUsed/>
    <w:rsid w:val="00387C74"/>
    <w:rPr>
      <w:color w:val="954F72" w:themeColor="followedHyperlink"/>
      <w:u w:val="single"/>
    </w:rPr>
  </w:style>
  <w:style w:type="character" w:styleId="CommentReference">
    <w:name w:val="annotation reference"/>
    <w:basedOn w:val="DefaultParagraphFont"/>
    <w:uiPriority w:val="99"/>
    <w:semiHidden/>
    <w:unhideWhenUsed/>
    <w:rsid w:val="00387C74"/>
    <w:rPr>
      <w:sz w:val="16"/>
      <w:szCs w:val="16"/>
    </w:rPr>
  </w:style>
  <w:style w:type="paragraph" w:styleId="CommentText">
    <w:name w:val="annotation text"/>
    <w:basedOn w:val="Normal"/>
    <w:link w:val="CommentTextChar"/>
    <w:uiPriority w:val="99"/>
    <w:unhideWhenUsed/>
    <w:rsid w:val="00387C74"/>
    <w:pPr>
      <w:spacing w:line="240" w:lineRule="auto"/>
    </w:pPr>
    <w:rPr>
      <w:sz w:val="20"/>
      <w:szCs w:val="20"/>
    </w:rPr>
  </w:style>
  <w:style w:type="character" w:customStyle="1" w:styleId="CommentTextChar">
    <w:name w:val="Comment Text Char"/>
    <w:basedOn w:val="DefaultParagraphFont"/>
    <w:link w:val="CommentText"/>
    <w:uiPriority w:val="99"/>
    <w:rsid w:val="00387C74"/>
    <w:rPr>
      <w:rFonts w:ascii="Arial" w:hAnsi="Arial" w:cs="Arial"/>
    </w:rPr>
  </w:style>
  <w:style w:type="paragraph" w:styleId="CommentSubject">
    <w:name w:val="annotation subject"/>
    <w:basedOn w:val="CommentText"/>
    <w:next w:val="CommentText"/>
    <w:link w:val="CommentSubjectChar"/>
    <w:uiPriority w:val="99"/>
    <w:semiHidden/>
    <w:unhideWhenUsed/>
    <w:rsid w:val="00387C74"/>
    <w:rPr>
      <w:b/>
      <w:bCs/>
    </w:rPr>
  </w:style>
  <w:style w:type="character" w:customStyle="1" w:styleId="CommentSubjectChar">
    <w:name w:val="Comment Subject Char"/>
    <w:basedOn w:val="CommentTextChar"/>
    <w:link w:val="CommentSubject"/>
    <w:uiPriority w:val="99"/>
    <w:semiHidden/>
    <w:rsid w:val="00387C74"/>
    <w:rPr>
      <w:rFonts w:ascii="Arial" w:hAnsi="Arial" w:cs="Arial"/>
      <w:b/>
      <w:bCs/>
    </w:rPr>
  </w:style>
  <w:style w:type="paragraph" w:customStyle="1" w:styleId="bluebulleted">
    <w:name w:val="blue bulleted"/>
    <w:basedOn w:val="NormalWeb"/>
    <w:link w:val="bluebulletedChar"/>
    <w:qFormat/>
    <w:rsid w:val="00EE6A56"/>
    <w:pPr>
      <w:numPr>
        <w:numId w:val="20"/>
      </w:numPr>
      <w:spacing w:before="40" w:beforeAutospacing="0" w:after="0" w:afterAutospacing="0"/>
    </w:pPr>
    <w:rPr>
      <w:rFonts w:ascii="Arial" w:hAnsi="Arial" w:cs="Arial"/>
      <w:color w:val="000000"/>
      <w:sz w:val="28"/>
      <w:szCs w:val="28"/>
    </w:rPr>
  </w:style>
  <w:style w:type="character" w:customStyle="1" w:styleId="bluebulletedChar">
    <w:name w:val="blue bulleted Char"/>
    <w:basedOn w:val="NormalWebChar"/>
    <w:link w:val="bluebulleted"/>
    <w:rsid w:val="00EE6A56"/>
    <w:rPr>
      <w:rFonts w:ascii="Arial" w:eastAsia="Times New Roman" w:hAnsi="Arial" w:cs="Arial"/>
      <w:color w:val="000000"/>
      <w:sz w:val="28"/>
      <w:szCs w:val="28"/>
    </w:rPr>
  </w:style>
  <w:style w:type="character" w:styleId="Mention">
    <w:name w:val="Mention"/>
    <w:basedOn w:val="DefaultParagraphFont"/>
    <w:uiPriority w:val="99"/>
    <w:unhideWhenUsed/>
    <w:rsid w:val="002A320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cid:image002.png@01DA54EA.C22499F0"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oregon.gov/odhs/transmittals/APDTransmittals/ar23017.pdf" TargetMode="External"/><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https://dhsoha.sharepoint.com/teams/Hub-DHS-ET/ET%20Operating%20Procedures/Forms/AllItems.aspx?id=/teams/Hub-DHS-ET/ET%20Operating%20Procedures/QRG_Medical%20Denials%20and%20Terminations%20with%20LTSS.pdf&amp;parent=/teams/Hub-DHS-ET/ET%20Operating%20Procedures" TargetMode="External"/><Relationship Id="rId20" Type="http://schemas.openxmlformats.org/officeDocument/2006/relationships/image" Target="media/image6.png"/><Relationship Id="rId29" Type="http://schemas.openxmlformats.org/officeDocument/2006/relationships/hyperlink" Target="Mailto:%20APD.Training@odhsoha.orego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hyperlink" Target="https://www.oregon.gov/odhs/providers-partners/seniors-disabilities/Documents/span-flow-chart.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Guide_x0020_or_x0020_Manual xmlns="67fac20e-0c0c-494a-ad0a-44a92a6fe846">false</Guide_x0020_or_x0020_Manual>
    <PublishingExpirationDate xmlns="http://schemas.microsoft.com/sharepoint/v3" xsi:nil="true"/>
    <TranslationStateListUrl xmlns="http://schemas.microsoft.com/sharepoint/v3">
      <Url xsi:nil="true"/>
      <Description xsi:nil="true"/>
    </TranslationStateListUrl>
    <PublishingStartDate xmlns="http://schemas.microsoft.com/sharepoint/v3" xsi:nil="true"/>
    <Date xmlns="67fac20e-0c0c-494a-ad0a-44a92a6fe846" xsi:nil="true"/>
    <Program xmlns="67fac20e-0c0c-494a-ad0a-44a92a6fe846">
      <Value>ONE</Value>
    </Program>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86A5E63F88964EB7B5D59A08F6C1B2" ma:contentTypeVersion="14" ma:contentTypeDescription="Create a new document." ma:contentTypeScope="" ma:versionID="a4d6d6772a05c43c842673d8890ee19b">
  <xsd:schema xmlns:xsd="http://www.w3.org/2001/XMLSchema" xmlns:xs="http://www.w3.org/2001/XMLSchema" xmlns:p="http://schemas.microsoft.com/office/2006/metadata/properties" xmlns:ns1="http://schemas.microsoft.com/sharepoint/v3" xmlns:ns2="67fac20e-0c0c-494a-ad0a-44a92a6fe846" xmlns:ns3="49e1b1f5-4598-4f10-9cb7-32cc96214367" xmlns:ns4="http://schemas.microsoft.com/sharepoint/v4" targetNamespace="http://schemas.microsoft.com/office/2006/metadata/properties" ma:root="true" ma:fieldsID="b9f200b66d334f1f9c44b798bfc69a36" ns1:_="" ns2:_="" ns3:_="" ns4:_="">
    <xsd:import namespace="http://schemas.microsoft.com/sharepoint/v3"/>
    <xsd:import namespace="67fac20e-0c0c-494a-ad0a-44a92a6fe846"/>
    <xsd:import namespace="49e1b1f5-4598-4f10-9cb7-32cc96214367"/>
    <xsd:import namespace="http://schemas.microsoft.com/sharepoint/v4"/>
    <xsd:element name="properties">
      <xsd:complexType>
        <xsd:sequence>
          <xsd:element name="documentManagement">
            <xsd:complexType>
              <xsd:all>
                <xsd:element ref="ns2:Guide_x0020_or_x0020_Manual" minOccurs="0"/>
                <xsd:element ref="ns2:Date" minOccurs="0"/>
                <xsd:element ref="ns2:Program" minOccurs="0"/>
                <xsd:element ref="ns1:PublishingStartDate" minOccurs="0"/>
                <xsd:element ref="ns1:PublishingExpirationDate" minOccurs="0"/>
                <xsd:element ref="ns3:SharedWithUsers" minOccurs="0"/>
                <xsd:element ref="ns1:TranslationStateListUrl"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ListUrl" ma:index="13" nillable="true" ma:displayName="List Link" ma:hidden="true" ma:internalName="TranslationStateList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7fac20e-0c0c-494a-ad0a-44a92a6fe846" elementFormDefault="qualified">
    <xsd:import namespace="http://schemas.microsoft.com/office/2006/documentManagement/types"/>
    <xsd:import namespace="http://schemas.microsoft.com/office/infopath/2007/PartnerControls"/>
    <xsd:element name="Guide_x0020_or_x0020_Manual" ma:index="2" nillable="true" ma:displayName="Guide or Manual" ma:default="0" ma:internalName="Guide_x0020_or_x0020_Manual">
      <xsd:simpleType>
        <xsd:restriction base="dms:Boolean"/>
      </xsd:simpleType>
    </xsd:element>
    <xsd:element name="Date" ma:index="3" nillable="true" ma:displayName="Date" ma:description="For Guides or Manuals only" ma:format="DateOnly" ma:internalName="Date">
      <xsd:simpleType>
        <xsd:restriction base="dms:DateTime"/>
      </xsd:simpleType>
    </xsd:element>
    <xsd:element name="Program" ma:index="4" nillable="true" ma:displayName="Topic" ma:internalName="Program">
      <xsd:complexType>
        <xsd:complexContent>
          <xsd:extension base="dms:MultiChoice">
            <xsd:sequence>
              <xsd:element name="Value" maxOccurs="unbounded" minOccurs="0" nillable="true">
                <xsd:simpleType>
                  <xsd:restriction base="dms:Choice">
                    <xsd:enumeration value="ADS"/>
                    <xsd:enumeration value="AFH"/>
                    <xsd:enumeration value="Assessments"/>
                    <xsd:enumeration value="BSS"/>
                    <xsd:enumeration value="CER"/>
                    <xsd:enumeration value="Complex"/>
                    <xsd:enumeration value="Crisis"/>
                    <xsd:enumeration value="Div/Trans"/>
                    <xsd:enumeration value="DocuSign"/>
                    <xsd:enumeration value="ECS"/>
                    <xsd:enumeration value="ERS"/>
                    <xsd:enumeration value="EWE"/>
                    <xsd:enumeration value="Exceptions"/>
                    <xsd:enumeration value="Facilities"/>
                    <xsd:enumeration value="GA"/>
                    <xsd:enumeration value="GrandPad"/>
                    <xsd:enumeration value="HCBS-IBL"/>
                    <xsd:enumeration value="HCW"/>
                    <xsd:enumeration value="HDM"/>
                    <xsd:enumeration value="Healthier Oregon"/>
                    <xsd:enumeration value="Hearings"/>
                    <xsd:enumeration value="Housing"/>
                    <xsd:enumeration value="In-home Support"/>
                    <xsd:enumeration value="IHCA"/>
                    <xsd:enumeration value="IHSS"/>
                    <xsd:enumeration value="ICP"/>
                    <xsd:enumeration value="K-Plan"/>
                    <xsd:enumeration value="LTCC-Nursing"/>
                    <xsd:enumeration value="MED"/>
                    <xsd:enumeration value="MISC"/>
                    <xsd:enumeration value="MM"/>
                    <xsd:enumeration value="MMIS"/>
                    <xsd:enumeration value="NF/PAS"/>
                    <xsd:enumeration value="OAA"/>
                    <xsd:enumeration value="OA CA/PS"/>
                    <xsd:enumeration value="OA Guides"/>
                    <xsd:enumeration value="ONE"/>
                    <xsd:enumeration value="OPI"/>
                    <xsd:enumeration value="OPI-M"/>
                    <xsd:enumeration value="Payments"/>
                    <xsd:enumeration value="PACE"/>
                    <xsd:enumeration value="PCC"/>
                    <xsd:enumeration value="PTC"/>
                    <xsd:enumeration value="RCF/ALF"/>
                    <xsd:enumeration value="Risk Assessment"/>
                    <xsd:enumeration value="Service Planning"/>
                    <xsd:enumeration value="Service Priority"/>
                    <xsd:enumeration value="SLP"/>
                    <xsd:enumeration value="SNC"/>
                    <xsd:enumeration value="Social Isolation"/>
                    <xsd:enumeration value="SP"/>
                    <xsd:enumeration value="SPPC"/>
                    <xsd:enumeration value="Training"/>
                    <xsd:enumeration value="Tribal Navigator"/>
                    <xsd:enumeration value="WC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3.xml><?xml version="1.0" encoding="utf-8"?>
<ds:datastoreItem xmlns:ds="http://schemas.openxmlformats.org/officeDocument/2006/customXml" ds:itemID="{099161F0-C155-41E5-89B9-64BCF8083CEF}"/>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37</Words>
  <Characters>64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Oregon DHS</Company>
  <LinksUpToDate>false</LinksUpToDate>
  <CharactersWithSpaces>7607</CharactersWithSpaces>
  <SharedDoc>false</SharedDoc>
  <HLinks>
    <vt:vector size="30" baseType="variant">
      <vt:variant>
        <vt:i4>1114213</vt:i4>
      </vt:variant>
      <vt:variant>
        <vt:i4>9</vt:i4>
      </vt:variant>
      <vt:variant>
        <vt:i4>0</vt:i4>
      </vt:variant>
      <vt:variant>
        <vt:i4>5</vt:i4>
      </vt:variant>
      <vt:variant>
        <vt:lpwstr>mailto:%20APD.Training@odhsoha.oregon.gov</vt:lpwstr>
      </vt:variant>
      <vt:variant>
        <vt:lpwstr/>
      </vt:variant>
      <vt:variant>
        <vt:i4>6160409</vt:i4>
      </vt:variant>
      <vt:variant>
        <vt:i4>6</vt:i4>
      </vt:variant>
      <vt:variant>
        <vt:i4>0</vt:i4>
      </vt:variant>
      <vt:variant>
        <vt:i4>5</vt:i4>
      </vt:variant>
      <vt:variant>
        <vt:lpwstr>https://www.oregon.gov/odhs/providers-partners/seniors-disabilities/Documents/span-flow-chart.pdf</vt:lpwstr>
      </vt:variant>
      <vt:variant>
        <vt:lpwstr/>
      </vt:variant>
      <vt:variant>
        <vt:i4>5046294</vt:i4>
      </vt:variant>
      <vt:variant>
        <vt:i4>3</vt:i4>
      </vt:variant>
      <vt:variant>
        <vt:i4>0</vt:i4>
      </vt:variant>
      <vt:variant>
        <vt:i4>5</vt:i4>
      </vt:variant>
      <vt:variant>
        <vt:lpwstr>https://www.oregon.gov/odhs/transmittals/APDTransmittals/ar23017.pdf</vt:lpwstr>
      </vt:variant>
      <vt:variant>
        <vt:lpwstr/>
      </vt:variant>
      <vt:variant>
        <vt:i4>3407897</vt:i4>
      </vt:variant>
      <vt:variant>
        <vt:i4>0</vt:i4>
      </vt:variant>
      <vt:variant>
        <vt:i4>0</vt:i4>
      </vt:variant>
      <vt:variant>
        <vt:i4>5</vt:i4>
      </vt:variant>
      <vt:variant>
        <vt:lpwstr>https://dhsoha.sharepoint.com/teams/Hub-DHS-ET/ET Operating Procedures/Forms/AllItems.aspx?id=/teams/Hub-DHS-ET/ET%20Operating%20Procedures/QRG_Medical%20Denials%20and%20Terminations%20with%20LTSS.pdf&amp;parent=/teams/Hub-DHS-ET/ET%20Operating%20Procedures</vt:lpwstr>
      </vt:variant>
      <vt:variant>
        <vt:lpwstr/>
      </vt:variant>
      <vt:variant>
        <vt:i4>1769568</vt:i4>
      </vt:variant>
      <vt:variant>
        <vt:i4>0</vt:i4>
      </vt:variant>
      <vt:variant>
        <vt:i4>0</vt:i4>
      </vt:variant>
      <vt:variant>
        <vt:i4>5</vt:i4>
      </vt:variant>
      <vt:variant>
        <vt:lpwstr>mailto:STACEY.D.SPELMAN@odhs.orego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Manager Alert Completion Steps</dc:title>
  <dc:subject/>
  <dc:creator>KRISTEN.A.EISENMAN@odhs.oregon.gov</dc:creator>
  <cp:keywords/>
  <cp:lastModifiedBy>Maciel Christine C</cp:lastModifiedBy>
  <cp:revision>2</cp:revision>
  <dcterms:created xsi:type="dcterms:W3CDTF">2024-12-03T23:00:00Z</dcterms:created>
  <dcterms:modified xsi:type="dcterms:W3CDTF">2024-12-03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6A5E63F88964EB7B5D59A08F6C1B2</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ies>
</file>